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4B6A6" w14:textId="313CC701" w:rsidR="005761E8" w:rsidRDefault="005761E8" w:rsidP="005761E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F32A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E3EA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C853E4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  <w:r w:rsidRPr="002F32AA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32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761E8">
        <w:rPr>
          <w:rFonts w:ascii="Times New Roman" w:hAnsi="Times New Roman" w:cs="Times New Roman"/>
          <w:b/>
          <w:bCs/>
          <w:sz w:val="24"/>
          <w:szCs w:val="24"/>
        </w:rPr>
        <w:t xml:space="preserve">Gene 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5761E8">
        <w:rPr>
          <w:rFonts w:ascii="Times New Roman" w:hAnsi="Times New Roman" w:cs="Times New Roman"/>
          <w:b/>
          <w:bCs/>
          <w:sz w:val="24"/>
          <w:szCs w:val="24"/>
        </w:rPr>
        <w:t xml:space="preserve">ssentiality information of Reaction Gene combinations in </w:t>
      </w:r>
      <w:r w:rsidRPr="005761E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Leishmania </w:t>
      </w:r>
      <w:proofErr w:type="spellStart"/>
      <w:r w:rsidRPr="005761E8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novani</w:t>
      </w:r>
      <w:proofErr w:type="spellEnd"/>
      <w:r w:rsidRPr="005761E8">
        <w:rPr>
          <w:rFonts w:ascii="Times New Roman" w:hAnsi="Times New Roman" w:cs="Times New Roman"/>
          <w:b/>
          <w:bCs/>
          <w:sz w:val="24"/>
          <w:szCs w:val="24"/>
        </w:rPr>
        <w:t xml:space="preserve"> predicted using our proposed pipeline</w:t>
      </w:r>
    </w:p>
    <w:tbl>
      <w:tblPr>
        <w:tblpPr w:leftFromText="180" w:rightFromText="180" w:vertAnchor="text" w:horzAnchor="margin" w:tblpXSpec="right" w:tblpY="136"/>
        <w:tblW w:w="2987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987"/>
      </w:tblGrid>
      <w:tr w:rsidR="009A6C03" w:rsidRPr="009A6C03" w14:paraId="4EC2BCDA" w14:textId="77777777" w:rsidTr="009A6C03">
        <w:trPr>
          <w:trHeight w:val="291"/>
        </w:trPr>
        <w:tc>
          <w:tcPr>
            <w:tcW w:w="2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14:paraId="1E3E1545" w14:textId="77777777" w:rsidR="009A6C03" w:rsidRPr="009A6C03" w:rsidRDefault="009A6C03" w:rsidP="00CC2C7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breviation</w:t>
            </w:r>
          </w:p>
        </w:tc>
      </w:tr>
      <w:tr w:rsidR="009A6C03" w:rsidRPr="009A6C03" w14:paraId="1A9168C2" w14:textId="77777777" w:rsidTr="009A6C03">
        <w:trPr>
          <w:trHeight w:val="283"/>
        </w:trPr>
        <w:tc>
          <w:tcPr>
            <w:tcW w:w="2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1FD3C74C" w14:textId="77777777" w:rsidR="009A6C03" w:rsidRPr="009A6C03" w:rsidRDefault="009A6C03" w:rsidP="008972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sz w:val="20"/>
                <w:szCs w:val="20"/>
              </w:rPr>
              <w:t>E, Essential gene</w:t>
            </w:r>
          </w:p>
        </w:tc>
      </w:tr>
      <w:tr w:rsidR="009A6C03" w:rsidRPr="009A6C03" w14:paraId="7A499E6A" w14:textId="77777777" w:rsidTr="009A6C03">
        <w:trPr>
          <w:trHeight w:val="315"/>
        </w:trPr>
        <w:tc>
          <w:tcPr>
            <w:tcW w:w="2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576C8C27" w14:textId="77777777" w:rsidR="009A6C03" w:rsidRPr="009A6C03" w:rsidRDefault="009A6C03" w:rsidP="008972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sz w:val="20"/>
                <w:szCs w:val="20"/>
              </w:rPr>
              <w:t>N, Non-essential gene</w:t>
            </w:r>
          </w:p>
        </w:tc>
      </w:tr>
      <w:tr w:rsidR="009A6C03" w:rsidRPr="009A6C03" w14:paraId="7B271C92" w14:textId="77777777" w:rsidTr="009A6C03">
        <w:trPr>
          <w:trHeight w:val="315"/>
        </w:trPr>
        <w:tc>
          <w:tcPr>
            <w:tcW w:w="29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bottom"/>
            <w:hideMark/>
          </w:tcPr>
          <w:p w14:paraId="754F3813" w14:textId="77777777" w:rsidR="009A6C03" w:rsidRPr="009A6C03" w:rsidRDefault="009A6C03" w:rsidP="008972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A6C03">
              <w:rPr>
                <w:rFonts w:ascii="Times New Roman" w:hAnsi="Times New Roman" w:cs="Times New Roman"/>
                <w:sz w:val="20"/>
                <w:szCs w:val="20"/>
              </w:rPr>
              <w:t>UD, Undetermined (Not Known)</w:t>
            </w:r>
          </w:p>
        </w:tc>
      </w:tr>
    </w:tbl>
    <w:p w14:paraId="2647B9C7" w14:textId="28AEDA3E" w:rsidR="009A6C03" w:rsidRDefault="009A6C03" w:rsidP="005761E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96B1EF" w14:textId="77777777" w:rsidR="009A6C03" w:rsidRPr="005761E8" w:rsidRDefault="009A6C03" w:rsidP="005761E8">
      <w:pPr>
        <w:rPr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</w:t>
      </w:r>
    </w:p>
    <w:p w14:paraId="56F732EC" w14:textId="032AE4C3" w:rsidR="009A6C03" w:rsidRPr="005761E8" w:rsidRDefault="009A6C03" w:rsidP="005761E8">
      <w:pPr>
        <w:rPr>
          <w:lang w:val="en-US"/>
        </w:rPr>
      </w:pPr>
    </w:p>
    <w:p w14:paraId="5DB59501" w14:textId="0A82D511" w:rsidR="00C02455" w:rsidRDefault="00FF477A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  <w:r w:rsidRPr="00FF477A">
        <w:rPr>
          <w:rFonts w:ascii="Times New Roman" w:hAnsi="Times New Roman" w:cs="Times New Roman"/>
          <w:sz w:val="20"/>
          <w:szCs w:val="20"/>
          <w:vertAlign w:val="superscript"/>
        </w:rPr>
        <w:t>#</w:t>
      </w:r>
      <w:r w:rsidR="00C302C9">
        <w:rPr>
          <w:rFonts w:ascii="Times New Roman" w:hAnsi="Times New Roman" w:cs="Times New Roman"/>
          <w:sz w:val="20"/>
          <w:szCs w:val="20"/>
        </w:rPr>
        <w:t>Experimental</w:t>
      </w:r>
      <w:r w:rsidR="009A6C03">
        <w:rPr>
          <w:rFonts w:ascii="Times New Roman" w:hAnsi="Times New Roman" w:cs="Times New Roman"/>
          <w:sz w:val="20"/>
          <w:szCs w:val="20"/>
        </w:rPr>
        <w:t xml:space="preserve"> </w:t>
      </w:r>
      <w:r w:rsidR="009A6C03" w:rsidRPr="009A6C03">
        <w:rPr>
          <w:rFonts w:ascii="Times New Roman" w:hAnsi="Times New Roman" w:cs="Times New Roman"/>
          <w:sz w:val="20"/>
          <w:szCs w:val="20"/>
        </w:rPr>
        <w:t xml:space="preserve">Gene Essentiality Information </w:t>
      </w:r>
      <w:proofErr w:type="gramStart"/>
      <w:r w:rsidR="009A6C03" w:rsidRPr="009A6C03">
        <w:rPr>
          <w:rFonts w:ascii="Times New Roman" w:hAnsi="Times New Roman" w:cs="Times New Roman"/>
          <w:sz w:val="20"/>
          <w:szCs w:val="20"/>
        </w:rPr>
        <w:t xml:space="preserve">( </w:t>
      </w:r>
      <w:proofErr w:type="spellStart"/>
      <w:r w:rsidR="009A6C03" w:rsidRPr="009A6C03">
        <w:rPr>
          <w:rFonts w:ascii="Times New Roman" w:hAnsi="Times New Roman" w:cs="Times New Roman"/>
          <w:sz w:val="20"/>
          <w:szCs w:val="20"/>
        </w:rPr>
        <w:t>Jones</w:t>
      </w:r>
      <w:proofErr w:type="gramEnd"/>
      <w:r w:rsidR="009A6C03" w:rsidRPr="009A6C03">
        <w:rPr>
          <w:rFonts w:ascii="Times New Roman" w:hAnsi="Times New Roman" w:cs="Times New Roman"/>
          <w:sz w:val="20"/>
          <w:szCs w:val="20"/>
        </w:rPr>
        <w:t>,N.G</w:t>
      </w:r>
      <w:proofErr w:type="spellEnd"/>
      <w:r w:rsidR="009A6C03" w:rsidRPr="009A6C03">
        <w:rPr>
          <w:rFonts w:ascii="Times New Roman" w:hAnsi="Times New Roman" w:cs="Times New Roman"/>
          <w:sz w:val="20"/>
          <w:szCs w:val="20"/>
        </w:rPr>
        <w:t>. et al. (2018)  ACS Infect. Dis., 4, 467–477.)</w:t>
      </w:r>
    </w:p>
    <w:p w14:paraId="673F84CD" w14:textId="77777777" w:rsidR="00131562" w:rsidRDefault="00131562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tbl>
      <w:tblPr>
        <w:tblW w:w="9129" w:type="dxa"/>
        <w:tblInd w:w="113" w:type="dxa"/>
        <w:tblLook w:val="04A0" w:firstRow="1" w:lastRow="0" w:firstColumn="1" w:lastColumn="0" w:noHBand="0" w:noVBand="1"/>
      </w:tblPr>
      <w:tblGrid>
        <w:gridCol w:w="1963"/>
        <w:gridCol w:w="410"/>
        <w:gridCol w:w="394"/>
        <w:gridCol w:w="253"/>
        <w:gridCol w:w="2202"/>
        <w:gridCol w:w="410"/>
        <w:gridCol w:w="394"/>
        <w:gridCol w:w="253"/>
        <w:gridCol w:w="2046"/>
        <w:gridCol w:w="410"/>
        <w:gridCol w:w="394"/>
      </w:tblGrid>
      <w:tr w:rsidR="00FF477A" w:rsidRPr="00F854B9" w14:paraId="38AF48F1" w14:textId="77777777" w:rsidTr="00FF477A">
        <w:trPr>
          <w:trHeight w:val="1400"/>
        </w:trPr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A557FD1" w14:textId="77777777" w:rsidR="00FF477A" w:rsidRPr="00F854B9" w:rsidRDefault="00FF477A" w:rsidP="00CC2C7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proofErr w:type="spellStart"/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eneReaction</w:t>
            </w:r>
            <w:proofErr w:type="spellEnd"/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D1546BF" w14:textId="769F315A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xperiment</w:t>
            </w:r>
            <w:r w:rsidRPr="00FF47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IN"/>
              </w:rPr>
              <w:t>#</w:t>
            </w: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447F4B7" w14:textId="77777777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dicted</w:t>
            </w:r>
          </w:p>
        </w:tc>
        <w:tc>
          <w:tcPr>
            <w:tcW w:w="2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D677" w14:textId="77777777" w:rsidR="00FF477A" w:rsidRPr="00F854B9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7C75FBC" w14:textId="77777777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proofErr w:type="spellStart"/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eneReaction</w:t>
            </w:r>
            <w:proofErr w:type="spellEnd"/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76B0743A" w14:textId="4A2F8D6B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xperiment</w:t>
            </w:r>
            <w:r w:rsidRPr="00FF47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IN"/>
              </w:rPr>
              <w:t>#</w:t>
            </w: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A67D977" w14:textId="77777777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dicted</w:t>
            </w:r>
          </w:p>
        </w:tc>
        <w:tc>
          <w:tcPr>
            <w:tcW w:w="25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EA8F0" w14:textId="77777777" w:rsidR="00FF477A" w:rsidRPr="00F854B9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673B896" w14:textId="77777777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proofErr w:type="spellStart"/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GeneReaction</w:t>
            </w:r>
            <w:proofErr w:type="spellEnd"/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07D0B37" w14:textId="1AD581C2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xperiment</w:t>
            </w:r>
            <w:r w:rsidRPr="00FF477A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eastAsia="en-IN"/>
              </w:rPr>
              <w:t>#</w:t>
            </w:r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82403B7" w14:textId="77777777" w:rsidR="00FF477A" w:rsidRPr="00F854B9" w:rsidRDefault="00FF477A" w:rsidP="00FF47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F854B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edicted</w:t>
            </w:r>
          </w:p>
        </w:tc>
      </w:tr>
      <w:tr w:rsidR="00FF477A" w:rsidRPr="00F854B9" w14:paraId="1D1E5A73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E07A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COUCOAL|LdBPK_303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7D9F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2E70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A84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7B5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39B6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27D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2FA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5EB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NDOALDtm|LdBPK_0409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D4B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3D1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E621A2" w14:textId="77777777" w:rsidTr="00FF477A">
        <w:trPr>
          <w:trHeight w:val="35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0B60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KMD2K|LdBPK_160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487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B99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0F20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224F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5F4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0826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927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AC4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NDOALDtm|LdBPK_34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AE91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D703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DD071E5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F3E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ACDtg|LdBPK_34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CE92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8BAD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46E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E534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981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CE85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50D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E58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NDOALDtm|LdBPK_3401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23AD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77A0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41B8766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4FD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LTHFtm|LdBPK_0405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A737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BFC6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E343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CC9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2D0A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B22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E0B9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352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6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6FC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06E1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1E6529F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2C3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TCOAtm|LdBPK_12010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C3EB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E8D1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249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678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01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DE1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8103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2BFF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F9C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STRS|LdBPK_343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C8D1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CE69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502F369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609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dBPK_181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A85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02A5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5B35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EA32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58A4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66F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038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4C26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KAm|LdBPK_18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04F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4552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483198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0D8D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dBPK_18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C685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B5AD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8115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20E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3F48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3BE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D059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C031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KAm|LdBPK_191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F5AA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959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3AA4F4F" w14:textId="77777777" w:rsidTr="00FF477A">
        <w:trPr>
          <w:trHeight w:val="315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3847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YMDtm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807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B6F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8C68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4BD5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1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0E1C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CFC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A1DD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7E0C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Rx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0F0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60F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819F6E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402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YMDtm|LdBPK_07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7B3D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59D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1D9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023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m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17F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877B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483E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56DE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Rx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95E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AE5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35C60A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D7B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YMDtm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D01C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A5D5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1DA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BFA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81D4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6EC1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B8E3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8A6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Rx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8802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6A8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563C79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317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YMDtm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8C9E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703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BFA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430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864A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B0C9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3BE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AD9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35AE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BF0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5F2A4F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D664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KT1g|LdBPK_341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1A5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45B1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65E6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D32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760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077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618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4BF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COA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106F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603F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4B3894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A00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KT2g|LdBPK_341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9159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F5B1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460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6098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01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8667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FEF0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76F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2F1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S|LdBPK_18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CF43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10B8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2C7670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D17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MDPP|LdBPK_3029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95C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E12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069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8BE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B7F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949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494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783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S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DE79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368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A55417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95CA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MDPP|LdBPK_365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440F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3CD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2E5C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0AE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D840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01C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892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88BF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MGS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F354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28B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FE1CC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CE49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MDS|LdBPK_120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72C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60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1FE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D6C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1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DABD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80B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1221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524F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CHL3m|LdBPK_260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1CE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6EB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47B01D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E3F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PIg|LdBPK_36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B3A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18C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2E90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2728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FAB3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8031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C813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5393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CHL3m|LdBPK_3419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031D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5F16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187AF6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3686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NAGLNtm|LdBPK_2909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83D0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50E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B697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AA36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B428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3A03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624C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E25C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OCR3m|LdBPK_2920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5A8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6CF3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4EB457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1784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NAGLUtm|LdBPK_230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F546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670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F5F0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3CD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0795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AEC4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6F6B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E10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a|LdBPK_0709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C06B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A26B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D20F45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3E4A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NAGLUtm|LdBPK_364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BEE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854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979F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9E6C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K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600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E547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33D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F02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xm|LdBPK_21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370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C59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B863DD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ACBC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OPtm|LdBPK_04</w:t>
            </w: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7C2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F4BA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6A9C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B014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TPtn|LdBPK_01031</w:t>
            </w: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D6C3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D6F6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415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39E8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xm|LdBPK_21</w:t>
            </w: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5396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B2E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4E4AB9E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EAA8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DOX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00C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56BA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9B8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EDF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COADm|LdBPK_363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586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927D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924B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2454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PROym|LdBPK_283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11F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85C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6E058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9AD4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DOX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592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0EC0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BD7F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9EC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TPtn|LdBPK_331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125B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D85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93D6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6700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SD|LdBPK_321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509A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F87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03C67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FD4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DRDtn|LdBPK_0402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EB88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8D31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6892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92DD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TPtn|LdBPK_36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01DD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BCA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8D6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01A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SK|LdBPK_140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14D9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9C05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E461E1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0CB8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DRDtn|LdBPK_13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06E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EDEB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272D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D491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YTD1|LdBPK_24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227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108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828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34DB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TDR6m|LdBPK_24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9C19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5BD9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AC4FF1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58D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DRDtn|LdBPK_3226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1FD6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2A1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8DB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A69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CYTt|LdBPK_366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A0C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315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774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CBFD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ANt2|LdBPK_354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0A3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37F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1306C2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A83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DRDtn|LdBPK_354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4FD5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8EA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C479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021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MAT5m|LdBPK_1806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9DE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431D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98C5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505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ANt2|LdBPK_363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69E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99B87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D584B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D88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PTRS|LdBPK_3118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0534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8355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52C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F24F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MAT5m|LdBPK_180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8FA4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76A8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E33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903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ANt2|LdBPK_364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576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E314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3CB57E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B64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Pm|LdBPK_241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515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0DE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969E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917A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MAT5m5|LdBPK_10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6A9C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BCA1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528A1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4728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ANtg|LdBPK_23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A1D7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9DE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860CFF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8CAA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RYR|LdBPK_241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270C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D90E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FAF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309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DMAT5m5|LdBPK_332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D2703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783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369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144E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ANtg|LdBPK_230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2C40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8577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E8EB30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71F1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abc|LdBPK_010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129A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984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65C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E07B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ESAT224_4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B050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EE0E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6D0B8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CB4F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XPRTg|LdBPK_354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157F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89D7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98C271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0B1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|LdBPK_18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4A0D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B1B04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84A3C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4BB35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DPter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ED12D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B54A2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A7E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88669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YDCOAtm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9522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33C6" w14:textId="77777777" w:rsidR="00FF477A" w:rsidRPr="00D42B71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D42B7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BD5A32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3A5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|LdBPK_191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E34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5A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49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02F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DPter|LdBPK_362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CCD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C1C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17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9E3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YDCOAtm|LdBPK_362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28F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339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C7A546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07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2|LdBPK_12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708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376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4E0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42A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K1er|LdBPK_21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4AA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433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56C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B17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CDHym|LdBPK_261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0E0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54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ED157E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531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2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01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695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E7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25B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K1er|LdBPK_21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03B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1AC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14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1E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DPtn|LdBPK_331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31C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95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43B735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1E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YRTA3|LdBPK_260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1B6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22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A89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32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140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15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C8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E4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2B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DPtn|LdBPK_36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25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F94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AAA778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534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AGDP|LdBPK_0501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A7A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874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CB5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4F9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271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A1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BD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E3E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18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LETAc|LdBPK_18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651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346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0639D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B9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AGDP|LdBPK_25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B0C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996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09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647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1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5A4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EB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85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CA8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MPDg|LdBPK_251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435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8C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0224DA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6A1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DPS|LdBPK_366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A69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AA5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C4E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3C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1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918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39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BF0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19F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MZACtm|LdBPK_0501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C1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86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E313D8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4A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GALtg|LdBPK_23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D5F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169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C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7A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118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DD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5CE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0F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D2E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MZACtm|LdBPK_25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06E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B20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66C17E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326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GALtg|LdBPK_230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D07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BD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16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CA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11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FA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013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80A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B57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D3ACtm|LdBPK_27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E2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FB1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EFA568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38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Gtg|LdBPK_181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35E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36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D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8D4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228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08E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6A6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8EC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73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DPYRD|LdBPK_322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12D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8D9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88386E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80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tn|LdBPK_252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0F0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49A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71A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06D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3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E03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3DD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14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CE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Ster|LdBPK_070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A1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0F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CC9F3C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EC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tn|LdBPK_361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B7E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462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62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46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55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7D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7F1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484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C3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Ster|LdBPK_310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31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AF9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CBE73E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A42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x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3A7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A8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E3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59C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55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117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00A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53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75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Stm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21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8C4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8F8E1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0D0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x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BC9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DC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1D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6A5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60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730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DAA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3E2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BC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Stm|LdBPK_07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F4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68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8228F1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33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Px|LdBPK_27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B7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3B4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B0E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BD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64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64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57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CB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137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Stm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CE6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4D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30E1EE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953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MPK|LdBPK_271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76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328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2AE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412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GTPte|LdBPK_367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98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03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AA5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268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NStm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73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E0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818D0F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78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MPK|LdBPK_290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59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E99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62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B5E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APAx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2D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736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63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21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DDI|LdBPK_270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E2F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841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7DE178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553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A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18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C02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F18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E5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APAx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C66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165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37A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95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DDI|LdBPK_363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C3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43A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B6D7D5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A7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RA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41D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D88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FC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9E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APAx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99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E77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228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6EA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PP5P|LdBPK_352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24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9E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AF5163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75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EAt|LdBPK_360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82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2BB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C6C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12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APtg|LdBPK_06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368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83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E88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B7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ITPtn|LdBPK_330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52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9AB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FDD912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1E6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EAtg|LdBPK_17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BD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2A6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77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88E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CRD2|LdBPK_141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E27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67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EA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79A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YNASE1|LdBPK_261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0E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F6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D2792B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D1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EAtg|LdBPK_322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15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735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D2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D02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DASCBtm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B5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479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0B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8D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YNASE1|LdBPK_261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41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F8D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74E85E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BE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RItn|LdBPK_210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30D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8B4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82A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F4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DASCBtm|LdBPK_07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859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50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89A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AE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KYNASE3|LdBPK_3118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B32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94A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86A57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47A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05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758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33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D8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FB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DASCBtm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CE2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260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FA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2E6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D|LdBPK_030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F8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64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C4EB21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34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17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97E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978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2F7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F0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DASCBtm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8C1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96B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52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5BD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D|LdBPK_26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E3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08C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E30C37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27C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181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6E0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C8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77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71E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OR2a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85D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585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7B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9DD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DH_L|LdBPK_321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F8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7B0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D54271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7B3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27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43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E5A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074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FB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FRa|LdBPK_23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06A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1DD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65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259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Ut6|LdBPK_282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96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C20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D1056F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F2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270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76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F3D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B0C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C20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NPT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42A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5C9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986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FDB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EUTAm|LdBPK_18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37C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A5C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ED5F3B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40E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282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A52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35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17D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9A9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NPT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EB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2E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B2A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F1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LU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46F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31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15FF27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38D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323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33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C5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BEB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77B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ORTS|LdBPK_120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C4A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882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72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72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LU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8F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BC8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0AD1AD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67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352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E94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12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48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4E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PEG|LdBPK_343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5B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A6F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E9A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77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THL1m|LdBPK_07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951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ADB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DFF19D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1F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6|LdBPK_365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80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647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A33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CB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HPEG|LdBPK_35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ED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62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F36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62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GTHL1m|LdBPK_360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C4E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12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A981F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45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Ac|LdBPK_161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795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C37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58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3F6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ITP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90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5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A80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B9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INCOAe|LdBPK_2704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51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4AA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B6DD4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CB8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ALTRS|LdBPK_06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1CE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6EC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49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1EC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ITP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474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D6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945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E00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INCOAtm|LdBPK_22001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24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68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031092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38C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VTm|LdBPK_061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CB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AE3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F7E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BB4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MATTx|LdBPK_251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89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B2D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E86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ADB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IPOAS2|LdBPK_3324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F8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897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7A1A46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95F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ANt2|LdBPK_331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E44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64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BE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5A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NTPPAn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6A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165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6E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5F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IPOT|LdBPK_171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A9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58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0E9ADA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D6C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ANtg|LdBPK_22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347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0A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D81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43A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OLPMTcer|LdBPK_301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DC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23A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B4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5F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IPOT|LdBPK_180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E2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6F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648AC4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868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ANtg|LdBPK_271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C73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04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9D4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E0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OLPMTcer|LdBPK_3019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2BD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025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6F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F1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|LdBPK_14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7B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25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F27FB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53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ANtg|LdBPK_28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CC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DF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1EE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4C9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OLPMTcer|LdBPK_332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B4B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78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9B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B7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PS|LdBPK_2423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6A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55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C0F952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975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MPtg|LdBPK_3656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FC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074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442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3D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OLPs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FC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A36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E30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D2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STO1r|LdBPK_18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59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37D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38AD70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958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TSN2t|LdBPK_070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B9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EC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FCD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AD4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PMVDx|LdBPK_27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E4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85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0A3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71E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STO1r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7D4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31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86DFFD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70B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TSN2t|LdBPK_3126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E261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81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12A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6F9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RBKr|LdBPK_32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EC0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510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CFB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6BB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STO1r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6BF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88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9A4BD4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C2F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TSN2t|LdBPK_350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55F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AB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36C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B46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010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07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D21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875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8D7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PLpe|LdBPK_333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89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E69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C93985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EAA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TSN2t|LdBPK_351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D23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611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681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B42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040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2B9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95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C5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76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LYSTRS|LdBPK_1609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06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60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9499C0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729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YLTRED_D|LdBPK_1613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2D7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40C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86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1E9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15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6F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63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A28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7B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LCOAter|LdBPK_303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586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9C2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8CD603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97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XYLTRED_D|LdBPK_355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28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25A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7A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81F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26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342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CE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7A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D1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LT1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B93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005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0CBCB1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035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ZYMSTt|LdBPK_330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135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E20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1E3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99F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261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58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50A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BC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0D2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LT1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1E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8A7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DF59DF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C44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ZYMSTter|LdBPK_3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5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B92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A9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E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63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FA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3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CC2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005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295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C79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LT1|LdBPK_2723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D4B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8D6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0B2BDAF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A96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G6Ptg|LdBPK_160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D1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BA2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432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41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3015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A7B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0C3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EFA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6D4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1ptg|LdBPK_365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492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D6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964289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C70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H3Mtm|LdBPK_352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1D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E0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490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97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301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716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36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F5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CA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6PI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52C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E6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B0F201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C7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8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BD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D60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A69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DB7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DPGALtg|LdBPK_361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2E2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BFC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4CD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26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S|LdBPK_322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66E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71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2A3FD1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F5E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7|LdBPK_362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C6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2B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8C7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9B0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MPtm|LdBPK_151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7C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8E7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32A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130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Nt2|LdBPK_30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583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4B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C6BA0D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9C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ACGLYtm|LdBPK_191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3E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476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FD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76A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MPtm|LdBPK_151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AAE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2CF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251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35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AT6m|LdBPK_282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519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201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CEBC27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5E6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Rtm|LdBPK_04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6A4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4F7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55A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5B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TPtn|LdBPK_160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73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67E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AA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039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3m|LdBPK_23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6D2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927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74A4A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1C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BQtm|LdBPK_131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1B8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445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883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47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TTPtn|LdBPK_21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78D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82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E1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14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5m|LdBPK_2627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206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D7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A82275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60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DPGt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1B3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23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C0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3B4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UTPDPm|LdBPK_353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6F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CD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574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36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7m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F6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C83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C756BF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C69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3DPGt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2FF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47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D5A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3E8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BP2r|LdBPK_27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F3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E5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D36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105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MAT7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66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05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8B47DC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EA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4BP1P2|LdBPK_312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4C9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7F9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DD2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EC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APLH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69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2F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436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C6B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COATAm|LdBPK_283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6F1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8C2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522B81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9BA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ag3p_tm|LdBPK_05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927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392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80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AB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3g|LdBPK_180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8B0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66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19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FD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g|LdBPK_0501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A6B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9ED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8AB16F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E9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6D5MCOAtm|LdBPK_330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B0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D80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E5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771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4g|LdBPK_3324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412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EDE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153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9AD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Hg|LdBPK_25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1BF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265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A1939C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D52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H5Htm|LdBPK_364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34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C3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677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96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5g|LdBPK_2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8F4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38E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D8E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96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DRPD|LdBPK_06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96F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46B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C334C7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ADF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HPPt2m|LdBPK_2319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8AD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5E4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596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DA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16m|LdBPK_271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3A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E8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D2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D14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S|LdBPK_15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DA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A4D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349FDA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A0F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ANTHMT|LdBPK_355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8A0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372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E9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75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2m|LdBPK_15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505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CA0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A9A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F14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6|LdBPK_1414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F4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CD8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000CE2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53C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DSPHRr|LdBPK_3006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B41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DAB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29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C5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2m|LdBPK_360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A1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6DA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D6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56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Ttm|LdBPK_292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B9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A4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D2DE2D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182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HBACOAtm|LdBPK_21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6F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72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235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6B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3m|LdBPK_18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7C8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A5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FFE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701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VK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0B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EA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B206E6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4A0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ISO3COAtm|LdBPK_26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10C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644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711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362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3m|LdBPK_191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B7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222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021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D8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VK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4F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47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906BBB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88F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MBTm|LdBPK_362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AAE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B4B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50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28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5m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DA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BA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878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E07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EVK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87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B46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D8C1CB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5C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MGCOAtm|LdBPK_242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32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22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9C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FAC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7m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F7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ADE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0A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23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GLYCL|LdBPK_367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1BF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7B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8A1AB8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68B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PGt|LdBPK_350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FA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C3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3A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18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COAH9m|LdBPK_13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84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545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371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F91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GRA|LdBPK_330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C38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30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CEEA25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BA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COUCOAL|LdBPK_303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9C7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87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27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EC2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dBPK_10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E22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440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F3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27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1PP|LdBPK_18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51C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740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1E7804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B1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HTHRS|LdBPK_140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FFE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68A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D7A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57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dBPK_130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D8F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7F7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81F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91A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I4PP|LdBPK_171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AF9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FD0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A47C6F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F1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HTHRS|LdBPK_140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41C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01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5EC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B32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dBPK_242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63B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9CA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C9C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075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MEm|LdBPK_261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81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DC4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32F823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0F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HTHRS|LdBPK_140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9C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17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641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EA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dBPK_321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5E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DB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17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97F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MMm|LdBPK_311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5A9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51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FC32ED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C8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4HTHRS|LdBPK_1407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C9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B71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76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C8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NO|LdBPK_34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FF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2BA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D7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55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AP|LdBPK_15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024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022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6B6714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AF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FOTHFtm|LdBPK_292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B1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8EC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D5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0D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PPP2v|LdBPK_041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86A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0A3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814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49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D|LdBPK_26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95B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6B8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7B0E41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37F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MTAt|LdBPK_353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06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75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EE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A85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APCT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3A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8E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FFA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33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FR|LdBPK_14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498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D7B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335F7A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FE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mtryptatn|LdBPK_0409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2A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71F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310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15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APCT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4D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586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D3A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CE0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HGXLtm|LdBPK_0613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C84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6A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07AB70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4B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5mtryptatn|LdBPK_34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65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0B0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FDC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C2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APCT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ACA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B3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FD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95C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MTRI|LdBPK_303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00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D8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3F5C5C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B95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5mtryptatn|LdBPK_3401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3E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DC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3A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D31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68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C2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89A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79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HDH|LdBPK_351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1B4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45B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28F82B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9C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dhchsterolte|LdBPK_1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AD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46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60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30F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487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E5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F2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C18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K|LdBPK_24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225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2F9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79F877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39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dhchsterolte|LdBPK_13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D1B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2C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E2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566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B8F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B2E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25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04F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K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E26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3B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E377EE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DD0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1E|LdBPK_3130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1D5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96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0CF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AD5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01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25D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11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11B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6C6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PH_CYOR|LdBPK_141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C28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CB1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1CF797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BF0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1rm|LdBPK_05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7B1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94A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2E0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76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5B6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51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CBE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734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S2i|LdBPK_24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04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32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441CDF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7F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3rm|LdBPK_32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F57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CE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9D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5F3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487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62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4E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FCA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S2i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63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BF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E2EFFA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71E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4rm|LdBPK_342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91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EBD1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845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20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1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59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29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6C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FC1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ADter|LdBPK_2819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6F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3E4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65BC17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2D5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ACT7rm|LdBPK_352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76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1B6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86B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42E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MK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5A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691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6BB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215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CAMt|LdBPK_322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57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716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7C4F9B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A5E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COACrm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C2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160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05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3B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PT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F7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4E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E77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4F1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|LdBPK_21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7B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632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218272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C7C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coatm|LdBPK_281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E17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A4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18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6C1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PT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10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88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254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0DF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|LdBPK_21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84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DCB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D405D3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311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6PSi|LdBPK_211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4D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F9D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C89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65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THAPT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568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28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EB5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6A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0|LdBPK_21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580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8F4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51A740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70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6PSi|LdBPK_300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C31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F1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75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6FA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5mta_e|LdBPK_231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527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5C6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CC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B3F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10|LdBPK_21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2E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575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0F32C0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8B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6P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1E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8DD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2B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6ED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_D_glucose_e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888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CB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DFD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D2D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2|LdBPK_181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C1E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708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E4B25F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CE0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6P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5E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97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8F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48A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c_e|LdBPK_303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F48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98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67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FB7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2|LdBPK_251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ECD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3AE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51A735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93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GAMPM|LdBPK_23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F11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3A7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44F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8A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HCYS(e)|LdBPK_1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967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E3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D2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2CB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3|LdBPK_2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69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5C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948F9E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E8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MAT1m|LdBPK_361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97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0A3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82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3D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HCYS(e)|LdBPK_14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9D3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BD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58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7C4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3|LdBPK_362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7E2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A34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76D17A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07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10m|LdBPK_18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778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A12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87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4C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HCYS(e)|LdBPK_310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E9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6D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71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8CC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4|LdBPK_2919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2F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290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3650AF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FC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10m|LdBPK_191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C8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109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79B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D73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HCYS(e)|LdBPK_3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313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0E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D0F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4C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4|LdBPK_312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FB6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EDC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49CBB9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03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8m|LdBPK_362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EC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DB1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A59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F59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la_D_e|LdBPK_13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F4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D9D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CBF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E2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4|LdBPK_3127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6C2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73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8F1989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559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9m|LdBPK_18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80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1F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3CF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73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la_L_e|LdBPK_31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B81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38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1B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E0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4|LdBPK_323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C76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265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2129C7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E7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D9m|LdBPK_191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9AD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4E1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DA8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3EB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rg_L_e|LdBPK_131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5C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348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1FA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4ED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5|LdBPK_292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B34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49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33708B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A4C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OAter|LdBPK_35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12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7D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D0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5C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sn_L_e|LdBPK_060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6D4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BE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947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59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7|LdBPK_055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AC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B7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FCEEF8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08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Pexch|LdBPK_010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793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34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76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9CE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asp_L_e|LdBPK_13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D5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22C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4E2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A1E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9|LdBPK_230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C8A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67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1B435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8F5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Pexch|LdBPK_280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C9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8D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2C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92C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b_D_glucose_e|LdBPK_355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078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B59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16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21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9|LdBPK_350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B04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D5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ACCECE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30E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RCOAtm|LdBPK_26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25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325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48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F70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btn_e|LdBPK_19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26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B62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9F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B9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10|LdBPK_343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01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58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D3DE92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C6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Sm|LdBPK_300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8D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6BA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8B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AB1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btn_e|LdBPK_19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55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24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8E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47F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10|LdBPK_351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61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30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4747F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25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t6|LdBPK_151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48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5D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F84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0F1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ca2_e|LdBPK_242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1D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602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83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45F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3|LdBPK_141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BF2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F08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63962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9C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t6|LdBPK_241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C35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13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85A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30D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co2_e|LdBPK_15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BF0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B55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2C0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D0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3|LdBPK_32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33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BB7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0B4D8C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482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Ctm|LdBPK_16076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9F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99D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8C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9B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cys_L_e|LdBPK_1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11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010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AD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DCD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72F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5|LdBPK_361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6A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83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70F4645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D33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er|LdBPK_353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E3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0E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AA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79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A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1BD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5B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CE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97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9|LdBPK_302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74B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16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D34E67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CB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Am|LdBPK_353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0FB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3AE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1CE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8F2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A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3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8CA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54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19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D9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9|LdBPK_303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518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D32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01FCF7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9BB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03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CEC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818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CAF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8DF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C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66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54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EE3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B7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DPKn9|LdBPK_3548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D9F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65F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1CCDC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643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0307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64F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7AC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58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87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C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3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17E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F8C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8B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C8F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H4tm|LdBPK_23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929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F6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7FE59A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EF9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041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47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2C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CFD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C9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06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5D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52D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BB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461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ICRNTK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EC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2A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85AB28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2DA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120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D1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A4B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24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59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7FB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95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65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C2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NAM|LdBPK_283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8F6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97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50D233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BB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008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15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6AE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D18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5AC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5D3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9D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D7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EC1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OS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BC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5C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263861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2D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120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87C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CCF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356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708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FF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C9D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5C1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D86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PHPPH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04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93C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660213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C4E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30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4F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50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033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C56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EB8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BD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69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793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TRLASE4|LdBPK_181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DA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1C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E1388A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84E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51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8F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7B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FB5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29F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4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1C8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E8F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19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13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TRLASE4|LdBPK_181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2D9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91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DD955B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3E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616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3C6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C60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CFA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5B5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7C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C27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906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50D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2t|LdBPK_251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1C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C3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87A1A8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91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282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DAE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90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FE0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8C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00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C7B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9B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9EA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E09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COADm|LdBPK_12025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D0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C01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3939B8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93C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311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A4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A4D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498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344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9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45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4A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765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16B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DMAT8m8|LdBPK_18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5F0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515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A893D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1A3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E34t|LdBPK_367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2A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AA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7E2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D93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2418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BAA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2A8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14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8D9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MAT3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8C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1E4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5BA276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6A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|LdBPK_303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C6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C1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81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AE3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GM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55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377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5A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16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4AB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MAT3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B7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DA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03F6CE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E7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K1g|LdBPK_110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33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D7C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F8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B26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OLP(e)|LdBPK_1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01B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979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B8B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07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MAT3m3|LdBPK_3508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4C1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22A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0F963B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DF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MDCi|LdBPK_312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C1A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04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A2E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78C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OLP(e)|LdBPK_14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41F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FF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5C6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EFB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CMAT3m3|LdBPK_35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77D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D53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508993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456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050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9DF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98A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1B6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7F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OLP(e)|LdBPK_310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7F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E8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036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E7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DH1mi|LdBPK_221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F9B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242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02F93D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AAB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05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527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BA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39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A3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OLP(e)|LdBPK_3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F4B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E47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8BA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84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DH1mi|LdBPK_2814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271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50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184A6C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6BF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052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6D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03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F2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464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rib_e|LdBPK_221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588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F9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349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D71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DHmi|LdBPK_221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C69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0C0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C50474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EB9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2108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B2B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D89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68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A3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T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586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CD3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852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DF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DHmi|LdBPK_2814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72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58F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D57A6A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2F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212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C51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12A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EB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17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T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4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9A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D621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23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6AE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HPHM|LdBPK_302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18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FA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16A9C1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138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2406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1911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749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14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3C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T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1F6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0A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AF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FA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MPDCg|LdBPK_353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91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BA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C0C0BE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A5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251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5C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A3F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29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43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T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270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28A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00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38E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N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DF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53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E63B5E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0B5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1t|LdBPK_303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F0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F99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4E1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147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U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F2B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DC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755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A5C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N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8A4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D7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A65E30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80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er|LdBPK_010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A1A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62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AE4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4B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U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4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7C7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AF7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557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D15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OTtg|LdBPK_211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19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31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A6C977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1F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NK1m|LdBPK_14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774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36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17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550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U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F5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C18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AD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194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PTg|LdBPK_271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4F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E3F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40BF11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AEF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PT2|LdBPK_14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3D0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65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A3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017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dUTP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3CB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0A4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C1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0E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RPTg|LdBPK_290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8F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EEC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133B45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B3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DSL1r|LdBPK_35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6A6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B2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C02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B0D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etha_e|LdBPK_19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81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0F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A1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557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XADPCOAtg|LdBPK_181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A9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49C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343B52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3B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ADSS_i|LdBPK_353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7C6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AC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D5C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62F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etha_e|LdBPK_19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5FB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C7D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E9E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C2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OXADPCOAtm|LdBPK_21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722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42E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4E321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52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MT|LdBPK_080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037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6A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8D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37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fol_e|LdBPK_31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C6D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450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5F3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8B0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5CDr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95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B12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47405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08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99A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64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5FB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BF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h_e|LdBPK_313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9D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A26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E25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E6D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LMER|LdBPK_3665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C34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BA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9F812F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BF8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227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A5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D3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E4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h2o_e|LdBPK_19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C5C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89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FD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F43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APAm|LdBPK_367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F2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A9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CF9AF9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D62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E8C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C0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928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C0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h2o_e|LdBPK_19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DA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90B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B43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1B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Cter|LdBPK_321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324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6F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C5275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27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4F0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3A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25A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46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hxan_e|LdBPK_362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23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5B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653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2A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Ctm|LdBPK_3320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02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F6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FDDD06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74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66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B0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04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3D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hxan_e|LdBPK_362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D7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35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0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E6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Ctm|LdBPK_365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AF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87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8F5634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D7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374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397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8FC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94A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inost_e|LdBPK_19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71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C7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E31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CA2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2|LdBPK_140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C4B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6D4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EF04D0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CB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47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779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7EC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A64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inost_e|LdBPK_19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3A3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F68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3B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E6E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2|LdBPK_140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543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19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B615D2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7B9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025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94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F31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FD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mannan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9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949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75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93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94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DHe2|LdBPK_140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DAC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52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5DCB4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ED8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A6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35D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19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AC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mannan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897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D8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091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9A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Pt|LdBPK_211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76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655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FD9575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C44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9D7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FA6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5F9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8B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met_L_e|LdBPK_161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C8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F1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23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FB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RLLALDtm|LdBPK_2717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DA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FE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050EB0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949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2F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CE0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38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14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nh4_e|LdBPK_355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B2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63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9E7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9D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ERLLAtm|LdBPK_230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54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4D7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6A4804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5AF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GPATim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3A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927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B56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7D9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ELDo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E8A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F0A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F8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FA5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26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765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D3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18D3B7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ACF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C|LdBPK_303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B7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0F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A7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B4F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ELDo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4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43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5D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85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E5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g|LdBPK_140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A53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817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768196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6B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CYSter|LdBPK_21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DD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D3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BF6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6FE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ELDo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380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8D6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B2E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7E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g|LdBPK_140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9C0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4D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62C0C8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419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DT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77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070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6E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3B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ELDo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60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1F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05B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757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FKg|LdBPK_140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45D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F8A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BD0329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12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DT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43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5E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E76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CC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i_e|LdBPK_303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8B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699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4B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42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I1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FE0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6A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77918C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164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SERL5i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00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DB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56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F6F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pi_e|LdBPK_27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19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8E8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6A1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83C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I3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652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47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0F0B65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2B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SERL5i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05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DC8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0C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814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ro_L_e|LdBPK_313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9C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0A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384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37D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Kg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1E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008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F91963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FA0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HSERL5i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DEA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F6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37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17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trc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93B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48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35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71E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L|LdBPK_32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8E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61F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1B93B0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4C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1|LdBPK_19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9C9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ED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C3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DC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trc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14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C0E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73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AD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B8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LYPtm|LdBPK_281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E1C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221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3A849B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B1D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KGDE2B|LdBPK_27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F89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085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513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2B1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trc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D4D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F99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F8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D6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MT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53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6A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422FA3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95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_Lt6|LdBPK_366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9D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79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96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8E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trc</w:t>
            </w:r>
            <w:proofErr w:type="spellEnd"/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(e)|LdBPK_310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C0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63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94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FC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5E0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85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9FE319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6E5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TA_L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DC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DFA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E2A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7F9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pyr_e|LdBPK_15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691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122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91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0E5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A8B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E1A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D33B37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7A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ATRSi|LdBPK_26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B2A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34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4C8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E10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thym_e|LdBPK_231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C08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B02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193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4AB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BE3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D7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F46285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15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CD19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916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E06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AB8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AF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tyr_L_e|LdBPK_221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B2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3E5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CD0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264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01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6E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05E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59F634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79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19m|LdBPK_04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027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408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75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F8B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urea_e|LdBPK_262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6B9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87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FFE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7AE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83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61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07B622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001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19m|LdBPK_04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43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8E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3A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CF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zymst_e|LdBPK_19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F0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9E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AD9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19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6E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7C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12302A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2A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19m|LdBPK_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23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13A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33F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38B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569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EX_zymst_e|LdBPK_19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554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21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19B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26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1303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F2A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14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0D7BBC8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D7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19m|LdBPK_272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0FB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BC2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5DA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553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_1|LdBPK_0442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816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4E4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08A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D1E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PPH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9AB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90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F62A1A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B70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19m|LdBPK_3506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CF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275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714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48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_2|LdBPK_23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E3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6E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8C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43E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tm|LdBPK_08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07F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74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B19C6A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9C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20m|LdBPK_362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223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F0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B3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A1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_3ACPH|LdBPK_072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77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875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07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EA3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Gtm|LdBPK_0810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DC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CC2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B969FE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7A0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32m|LdBPK_310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938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80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94C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2B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_3ACPH|LdBPK_271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171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63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B2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A5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ACCOAtm|LdBPK_30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0D6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8C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788AD6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1B4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8xr_m|LdBPK_140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84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69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CA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CD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_4ACPH|LdBPK_151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4D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D6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9C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51F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ACCOAtm|LdBPK_3009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B0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E08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4F28C8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1E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8xr_m|LdBPK_140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DB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BF4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CE2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184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_4ACPH|LdBPK_241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CD6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E59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4EA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421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ACCOAtm|LdBPK_343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752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0B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704994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586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D8xr_m|LdBPK_140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F7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695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D0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86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60ACPH|LdBPK_190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562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4EA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6E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EEF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CYTm|LdBPK_071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A69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827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E651A9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6A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OXm|LdBPK_261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6CA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70B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37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ABB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80ACPtm|LdBPK_3537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0C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B0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06A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39A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4MOi2|LdBPK_261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85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46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9510E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99D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OXm|LdBPK_2616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62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B3F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05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4A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81ACPH|LdBPK_340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C79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1CC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8E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6E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MEtm|LdBPK_0708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4C9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1FA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E9E2F6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6D5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R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EBA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0F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B1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84A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81ACPH|LdBPK_34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84A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CD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43D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57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A1|LdBPK_341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8F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44B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002685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CFA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R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049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FC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51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582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81ACPH|LdBPK_340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13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E1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FC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88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RS|LdBPK_282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36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3AB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2AE69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959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DR|LdBPK_27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2F3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0C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D7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E4D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81ACPH|LdBPK_340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442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C7D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58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DB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HETRS|LdBPK_366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CA0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58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4555E3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3B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LINCOAe|LdBPK_2627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01D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AF2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2CE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D32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82ACPtm|LdBPK_331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C8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DAC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63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CD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45BPP|LdBPK_180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7E5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28F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643DD8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CCD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ETter|LdBPK_3665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72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2E1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D1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D4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1ACPtm|LdBPK_282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FA6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BD5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AE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68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|LdBPK_04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5C1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4E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3E8CDB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2A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MPDg|LdBPK_0607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E51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0F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BC0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C2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40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EA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8AC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57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EE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|LdBPK_04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C0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FEF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3F04CE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9FE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D|LdBPK_04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78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012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EA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C89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0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4BD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BB8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98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62F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|LdBPK_23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6A3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2AC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D8816E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C5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D|LdBPK_04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211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1EF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FB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3D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COAL182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62E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149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24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DCE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|LdBPK_272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9A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27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060361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3CE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D|LdBPK_23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4CC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FA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708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94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00COAr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BE2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9DF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79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54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3K|LdBPK_3506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1B7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164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699F7E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B4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D|LdBPK_272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E0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27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4BF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6DD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40COAr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A7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71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4F0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C2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4K|LdBPK_04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2D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E0E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FEE686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5E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D|LdBPK_3506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E89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B64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1D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E3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180COAr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2A0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549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2E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B0D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4K|LdBPK_04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3CE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CD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A8DDF5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818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PINM|LdBPK_252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92D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2D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91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36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04COA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3E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22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E4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DCF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4K|LdBPK_23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6E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89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B6F621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DC5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DC|LdBPK_323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4E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895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61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EF0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224COAr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297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98E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DFC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325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4K|LdBPK_272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C7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45E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984757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B4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Ng|LdBPK_282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E53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22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73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0E7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AS60COAr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FC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6FC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2B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F34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N4K|LdBPK_3506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293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3CD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AE675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8B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Ng|LdBPK_366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E1C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E32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5A7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9FE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BP26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44F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B26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34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AE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It2p|LdBPK_20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077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21F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68594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26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SSgr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7C8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B73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85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6E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BPg|LdBPK_051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0D6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051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ED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F0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LAc|LdBPK_071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765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6C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E6AF1C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DB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g|LdBPK_22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19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7D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174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DE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CL|LdBPK_302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06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03B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88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04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LAPc|LdBPK_14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0E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E1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DCB863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93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g|LdBPK_271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383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187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DD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B5D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ETe|LdBPK_2627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F1D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1A5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E28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1A7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ANMg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70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866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395B81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75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RGtg|LdBPK_28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625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31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59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D70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OLt|LdBPK_280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281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E17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32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8E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ANMg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DDD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08B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B8185D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9A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AT|LdBPK_313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17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16D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E00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34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ORter|LdBPK_17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71F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F25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D6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00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ANMg|LdBPK_27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9B0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AEF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456221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935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ASCt2|LdBPK_070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044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143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5D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318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RDg|LdBPK_13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3FF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546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E79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773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TM|LdBPK_101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411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3AB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F69046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CB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110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1D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7F1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F8F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F1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RDPtg|LdBPK_20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1A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00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478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C4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VK|LdBPK_363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9B0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1BD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EA6B11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AD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1306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2D2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19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A0F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14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RDPtm|LdBPK_171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47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2F4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CFB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D79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EVKx|LdBPK_19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3A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C3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1E779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54A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270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133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294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E8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4A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THFLr|LdBPK_302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C57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70B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802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56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TCOAe|LdBPK_06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D05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80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3534CB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16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292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398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62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5D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CD6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UMg|LdBPK_340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582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42D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07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64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MTCOAter|LdBPK_060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180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96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0CF61C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30A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30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A70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D7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863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81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FUM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27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64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83E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19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S1|LdBPK_020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33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A98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0DB3A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746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300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54E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EB7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A1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6A60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3PDc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70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738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4E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BE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S3|LdBPK_2600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F29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0D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4A001B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21B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3219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7BE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4A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E2C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43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3PDc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D2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6E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9B1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B87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K|LdBPK_091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E2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E32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1958E6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A0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Ct2|LdBPK_364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01D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68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769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2D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3PDc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0BF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6A5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6C0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58B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_Rte|LdBPK_3228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1B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FF4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A86C20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419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N|LdBPK_221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CD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266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BC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9E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5SAm_spt|LdBPK_06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F3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4D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4A8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DA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_Rte|LdBPK_33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651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AD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EFB0DE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76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S3|LdBPK_150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94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46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25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A23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5SDrm|LdBPK_3307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284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230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CAD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8BA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_Rte|LdBPK_355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C9D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FA6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F06B7A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107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dBPK_354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87B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25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1F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9E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DAg|LdBPK_0501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96F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53F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2A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13B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_Rte|LdBPK_355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E6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AAE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9649EC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33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dBPK_363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E0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25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489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550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DAg|LdBPK_25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009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616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1A3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E83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_Rte|LdBPK_360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9F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6A0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3E12B7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C60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6|LdBPK_364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20C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F7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62A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B9D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DHg|LdBPK_366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159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44F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62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0B2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_Rte|LdBPK_367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EA5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06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929B33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88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Ntg|LdBPK_240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CCF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761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DAB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D1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6Ptg|LdBPK_16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F43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F0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C4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55E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NTOt2|LdBPK_360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32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868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BF8F47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D64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CT|LdBPK_210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B6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3F3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E23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47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Kx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BF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8B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79A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CC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A_1|LdBPK_271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16E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35F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CAE373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743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1m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7A5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70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10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D39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Kx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DA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1CE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09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239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A_1|LdBPK_351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680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E3B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26341B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88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A4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02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173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B94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184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Kx|LdBPK_27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32F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C2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C94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EC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ATM|LdBPK_26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82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656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CCFA29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3B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g|LdBPK_111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3A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E2D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38A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B8D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S3a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D74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F0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E8E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11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DC|LdBPK_03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91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98D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640BA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25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SPTRS|LdBPK_3646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C7A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770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577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0C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S3a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FF4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5B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44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2B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DC|LdBPK_366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D7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B47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3DA30A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89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|LdBPK_07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8A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48D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E5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25F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LS3a|LdBPK_27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8AB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251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2F8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D8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CKg|LdBPK_2622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7E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D68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FABB2E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48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ATPSm|LdBPK_141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6A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B8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C9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BD8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6Ptg|LdBPK_16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BC7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174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DA6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BB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DKg|LdBPK_251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2C2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8D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89DEE1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79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COAter|LdBPK_35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744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D9A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18C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B07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05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A2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018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FB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DA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it|LdBPK_360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524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BB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BB3400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71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COAtm|LdBPK_24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9B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B30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F0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535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170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FA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E7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CDF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14D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Itg|LdBPK_16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85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D8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235ED6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BE2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MAT1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63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5A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24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7D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181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A4B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4F4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238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90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Itm|LdBPK_260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52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EE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8907EE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1C9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MAT1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B1E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EE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4C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26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27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F98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C3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E3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C52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Itn|LdBPK_331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3B5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6ED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37CA6A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EC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BTMAT1m1|LdBPK_351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98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8A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A5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31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270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E56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E9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0E1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90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Itn|LdBPK_36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F2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34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5F279E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DF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14STRr|LdBPK_15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491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0C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FB3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B2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2821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CC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1F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998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9F2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M2|LdBPK_1808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494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DD0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98C17C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C9B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14STRr|LdBPK_17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515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D41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9E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3D1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323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344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371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E10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73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M2|LdBPK_240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983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AFA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25C0A9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93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3STDH1r|LdBPK_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15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A5C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2F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C5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470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|LdBPK_3520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30D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F83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CE5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CD3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M2|LdBPK_36616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3A2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539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1781A07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FC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3STDH1r|LdBPK_17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1B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7B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4F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47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39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D2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46F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F1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PPGO|LdBPK_312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40DF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855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07D6CA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2D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3STDH2r|LdBPK_302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18D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51B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C3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4B6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C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61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365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B46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80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DXm|LdBPK_21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A9A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578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37D845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FD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3STDH2r|LdBPK_3500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309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1D5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90C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09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t|LdBPK_292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15A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067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A4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736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DXm|LdBPK_21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0CD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459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B5FF46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9F3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1r|LdBPK_0443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EB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82E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27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D08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D5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09C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8A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6E8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m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AC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BE0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ACCE30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F0D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1r|LdBPK_262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10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19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031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D9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MN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3B8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87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B9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6C1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OTRS|LdBPK_3600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F6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C8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4C67D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A9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1r|LdBPK_312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46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21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2D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B16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|LdBPK_10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F5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164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9D1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9C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RPPSi|LdBPK_364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72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6CE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47F609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830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1r|LdBPK_350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BC6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16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50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67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|LdBPK_130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74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DA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D80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8B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_tm|LdBPK_21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4CC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55F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78732B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A50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4STMO1r|LdBPK_3604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7C8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2F2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E73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1A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|LdBPK_242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AA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33D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2B4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4E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ACTROPtm|LdBPK_141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917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B2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3CCD93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B1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dBPK_020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5A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8F7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BAE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99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|LdBPK_3216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0F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26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B7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B37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D|LdBPK_14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FC5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BB0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480ABF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67A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dBPK_201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F1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E3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0BA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54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D|LdBPK_34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21D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AC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C64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38C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EUTROPtm|LdBPK_330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75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087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0C0B83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219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dBPK_2420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BAC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BB9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78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D3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APt|LdBPK_06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24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3CE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5C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730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D1INOter|LdBPK_365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73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206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DED0E4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B6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dBPK_301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7E5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5D6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98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D4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a|LdBPK_140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0C5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73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8E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62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HK|LdBPK_03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6B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F18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62B686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18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dBPK_343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1AA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58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03D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CE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CCb|LdBPK_1810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BB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D1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93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B7C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HK|LdBPK_366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07D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990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39BC2E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243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5STDSr|LdBPK_344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51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E4C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F69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A37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DNBT|LdBPK_06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403D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3EA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0A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C8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1a|LdBPK_353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57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BC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31AD80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D2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8STIr|LdBPK_343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BE0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532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83C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A4B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er|LdBPK_21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C7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D4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F8C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9D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051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8DB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F0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D851B8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EE3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aATPAC|LdBPK_341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021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461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F1B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23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er|LdBPK_21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82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52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58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F47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120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F91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A8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C51C4B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21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AL2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83B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B0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10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2D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K1er|LdBPK_362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23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3AC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A9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6B3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180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09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F6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3F67E7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4A4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AL2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65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FF0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80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899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2|LdBPK_1714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D00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44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0F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453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211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F5F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71E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DD5DC5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1F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AL2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98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4DE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AE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06D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g|LdBPK_170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A8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067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0FD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DA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212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AD2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66E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E5304A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43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D1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E6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52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FB7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Btg|LdBPK_322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CB6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29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CBB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A6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23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8CF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250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8D54E6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BC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05D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D4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EB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FD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Rtm|LdBPK_151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F1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3F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25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35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230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6E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F0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078DAA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CDB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AC9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8E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1D7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4CF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CRtm|LdBPK_151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F4C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2E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411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D1B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2812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76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B6F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701775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9D7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163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D9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8C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2F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INCOAtm|LdBPK_330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15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0C8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521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B1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2826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D76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360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A03095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CF7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D56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E81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42F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044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S_i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07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91A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533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ACA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3037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06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4C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539CED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D4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GPTm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05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B01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707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77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S_i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D75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52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F8E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DE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320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C6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890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FADC56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092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CHOLtm|LdBPK_242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DF4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9E34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17A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F15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S_i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982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5C7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76B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10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3434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63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19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00969F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B78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F6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393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3E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A0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m|LdBPK_17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FE2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04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AFA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479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350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DFE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A31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0C16E6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F3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C0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0C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21AD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D94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D5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171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B41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8AC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Ct|LdBPK_363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B27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6BD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12DBF4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3F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3E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9FD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4CD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8A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14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1A6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D8D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17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TROPACE|LdBPK_260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EDE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4C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4E7C4D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83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CDPDSP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619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D4E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A31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F4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NAtm|LdBPK_292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B7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4D7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98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76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UNP6|LdBPK_12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062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E4B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C81C4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646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35F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AE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FF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50A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D8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88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CDD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98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UNP8I|LdBPK_15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78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E1A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2D0382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21D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5F6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2A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34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3C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F9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A7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AD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2F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DXK|LdBPK_161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67E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2D3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0D3E7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6AD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40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263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FD2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EE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7DF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A32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F91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5FA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DXNt|LdBPK_070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716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35C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2846F8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A9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DF5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F9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3C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3A4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m_i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400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AF2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732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7A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DXNt|LdBPK_0707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50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FE5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BCC563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890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7B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7B8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485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D03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m_i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46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BF0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31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31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DXt|LdBPK_221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C23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E9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1910A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68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E71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B1E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48F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F7D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NTRSm_i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BD6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3E9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E9F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CDA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YRt2|LdBPK_3400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FF0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01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3FC5D8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5E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F0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329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F64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56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5K|LdBPK_322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F6F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A0B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90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E6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QDPR|LdBPK_262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08F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0D6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B03A27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C92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DSPm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1BB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ED7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B4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9AF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CYSL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F5F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37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E2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85F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23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8A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0D4972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84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tn|LdBPK_331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71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B93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A7B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62F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CYSL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65F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18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F54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76F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D1E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335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60FC03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863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DPtn|LdBPK_36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4C4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D9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DAD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6A0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CYSL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A4E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4E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1F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E3D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AFFH|LdBPK_2723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66F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E23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0D34C0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006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4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38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D7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EAB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B7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Dx_M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E6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97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7F0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6B2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BK_Dg|LdBPK_1613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9B8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177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384199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8A7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4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FB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C8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7B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A18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6|LdBPK_2312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37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2AF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F73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318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BK_Dg|LdBPK_355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328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DA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0AAD27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5D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0E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ECD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2C6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B9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COAtm|LdBPK_292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EDC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D58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29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74C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BLLtg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A87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DE8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F95C94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58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94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B7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0A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A53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AD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D3F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06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77B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1_n|LdBPK_12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70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67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3077C4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68A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1F2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F18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3C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055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182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D0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338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093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3_n|LdBPK_20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66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BBA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078EC9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6F8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7F8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317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71B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F44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948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D74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E49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6B4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NDR4_n|LdBPK_200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B3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F77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96785A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88B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A43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DD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9DA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2BB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m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25C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556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5B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CF8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|LdBPK_1808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47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3F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1EBA97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EF8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PCTD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55C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972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F9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7E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m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3E4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CC8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CAA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346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|LdBPK_2403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74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1B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226C6F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1C5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Lt6|LdBPK_1102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B61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C3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2B8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3E3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UTRSm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D8F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71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C3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F78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|LdBPK_366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F1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43F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E4272F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AC7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B2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DC6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C3E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8A7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ALDtm|LdBPK_2524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471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1B8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99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45F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g|LdBPK_200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BC9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32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472A78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23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82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22F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0AD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71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ALDtm|LdBPK_3614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070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917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AAD4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62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PEg|LdBPK_280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801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0E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DDBFC3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D0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C4F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6F9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174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08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Ct5|LdBPK_3112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11C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2B8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68D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88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5PL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30D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AC3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03D1C3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D4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92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1F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E8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6A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C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CE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5C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2D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B8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5PL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0F5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311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F581F7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002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91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CD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0AE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EED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C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1B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A1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A4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1C3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5ptg|LdBPK_22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AC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BEB8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AC04BD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0E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HOLK|LdBPK_3634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9C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7F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63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B4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Kg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DDB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846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F2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32B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5ptg|LdBPK_271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88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21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7D0958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9FE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493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FD6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8D2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E4C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OX1|LdBPK_2301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42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A47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887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775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Ru5ptg|LdBPK_28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6E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D8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8B5B86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4B3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F2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9EA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727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72F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6|LdBPK_06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EBF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51D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A0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FF2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dBPK_241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0A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A36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C1F211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F53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1B5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9D7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95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770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6|LdBPK_23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528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57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60A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08B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dBPK_2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85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3CD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6CAC25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5BC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01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F4E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173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5509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2B6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m|LdBPK_30094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25A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13B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3CC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FA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6PFH|LdBPK_27239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03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81D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3E2EF07A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E71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A8D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448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D4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590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m|LdBPK_3009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92E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F12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E59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B3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7P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82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7E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600DF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540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09D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AB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B3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E9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LYTm|LdBPK_343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4A9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22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574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38E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7P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96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23A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30F552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DF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1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18D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B91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3DB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15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MPS2|LdBPK_354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D4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4F9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A3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A9B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AM24MTr|LdBPK_1903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3B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9F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AE794B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C8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Sm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A82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AF8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C4A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72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MPter|LdBPK_050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4A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28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E1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FB69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BPP1r|LdBPK_313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CB8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00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5CD176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DC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te|LdBPK_33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0CC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318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8C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7D4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A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19B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B0E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558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9F7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LPS|LdBPK_03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788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AF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B7BE79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C4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te|LdBPK_366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B2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9DE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6C7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31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A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17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34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72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624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LPS|LdBPK_1208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740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C1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476A1C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45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LPNtm|LdBPK_242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72C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C0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065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3B59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A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9BF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64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89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C8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D_L|LdBPK_321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61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D03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83FF06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878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2t|LdBPK_3400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C00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C4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3A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A22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2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F36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240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FE8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DF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PTr|LdBPK_111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498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6C9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FA8FC8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676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2tm|LdBPK_330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68F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359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EF1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60C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2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7D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B39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025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B4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er|LdBPK_310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093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21D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4E0F28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34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2tp|LdBPK_160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EB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988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859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9E0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PDDA2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1A4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3E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5FE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25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m|LdBPK_1002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1D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51B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4B5BA9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0F3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Ater|LdBPK_35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99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B2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912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B9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RTT|LdBPK_0501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E94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FA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5E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5F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ERtm|LdBPK_11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D0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DE3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A76879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426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A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30D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4A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E1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E5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RTT|LdBPK_2500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A4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DB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C4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A1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GPL12r|LdBPK_15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A49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D84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48A2CF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CF3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A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F32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15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40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6DF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SADHm|LdBPK_3326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6E5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50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F49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479F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GPL12r|LdBPK_171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DE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AE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3684E9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7C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OAtm|LdBPK_242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D07F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6AB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60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12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SN2t|LdBPK_342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6A7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54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620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00E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MT|LdBPK_3531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D7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EAD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BDD91A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9A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PPPGO|LdBPK_313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EB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959C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68C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036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SS|LdBPK_31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5A9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599C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2D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74E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SL1|LdBPK_1816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4A3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01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A8EA4C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988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Sm|LdBPK_13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EE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EB4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791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7C6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SS|LdBPK_31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EB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2F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A5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4E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SL4r|LdBPK_12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19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06F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4CE09E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355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L2|LdBPK_24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C7F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DAC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530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CD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SS|LdBPK_312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3E3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63AC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AF8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EF20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HSL4r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77B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384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F0B26B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47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L2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200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934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0128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D7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THS|LdBPK_23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AAD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B4E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2B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9D0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INCOAL|LdBPK_140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316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8E58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C1609BD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1C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PS2n|LdBPK_210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A974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A39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66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41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t2|LdBPK_354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6E2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108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FE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64FB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HK21r|LdBPK_111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A3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4A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328B9B0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0471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Ptm|LdBPK_2828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421E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48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92E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2F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t2|LdBPK_363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167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5F8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5C0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DE4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MDte|LdBPK_33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27E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AA0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19E53E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8522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TPtn|LdBPK_010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8B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6F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30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71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GUAt2|LdBPK_364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D0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3CEA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A4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070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MDte|LdBPK_366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476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8CF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1D977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23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OO6m|LdBPK_1813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3A4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337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AD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69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2St|LdBPK_0308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0A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BB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6A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85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MS|LdBPK_310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46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806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0EE138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69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DS|LdBPK_311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7BE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6A9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154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F5C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3MS|LdBPK_302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94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57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125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432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MS|LdBPK_3108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B9F4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977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48E228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1D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dBPK_354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87E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D5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D40A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24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1m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E6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C7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CE1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DD8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PMS|LdBPK_312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0E8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1F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1BD443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A9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dBPK_3639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A0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82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A4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BCE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3m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C9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72D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F8D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D6E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er|LdBPK_363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4BE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111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11C182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FB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6|LdBPK_3640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B7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09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506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B8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5m|LdBPK_3328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6AB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5A01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C20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F4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LS|LdBPK_1502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B0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C1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1041B4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7F6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RS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0ED8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11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3A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777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8m|LdBPK_2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3CD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F4B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1E28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C2A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LS|LdBPK_3001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70C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4A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18FEA5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EC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RS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85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B0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2E52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A9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ACD9m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35F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E7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57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BF3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QLter|LdBPK_364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811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32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BD1E6E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A57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RS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46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7E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CA3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B59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COADm|LdBPK_0301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2BC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24F6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11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B56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RTNtn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9D5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7D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8786F7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367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CYSTS|LdBPK_2403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867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61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5EC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81A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COAE|LdBPK_131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277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8E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A49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EBB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RTNtn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44C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92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D4D79C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D2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STS|LdBPK_3508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90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BC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5D4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9D13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UHL1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D3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59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7022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9D3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14DMr|LdBPK_2826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382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C99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8A78FA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63A3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1t|LdBPK_040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FE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339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5FF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53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BUHL1m|LdBPK_3612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2D7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429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4D4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A67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RCOAtg|LdBPK_221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6FE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3CEF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CEBCBC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D7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1t|LdBPK_331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132E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9BC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AD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3AF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CO3Em|LdBPK_3220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0A7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A482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F33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4D55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RCOAtg|LdBPK_2719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25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AB0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031F1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49D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|LdBPK_12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EBA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994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D75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B85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CYSMT|LdBPK_1605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E3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473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C21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BE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RCOAtg|LdBPK_28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74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D7D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1A834C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6F9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|LdBPK_343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5F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FBB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F66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9FA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COADm|LdBPK_363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1FF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B2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6B3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977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TRCOAtm|LdBPK_35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23F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0C9B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A21751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477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n|LdBPK_0800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1D9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FFC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3C7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F5F6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HL5m|LdBPK_1805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B5C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571F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934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BEB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coatm|LdBPK_30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1A0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E43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ACA3551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BC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n|LdBPK_282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B867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DA2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8F2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F4B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HL5m|LdBPK_3238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DD6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E9AF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0A6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760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coatm|LdBPK_3009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04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28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952829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C3A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n|LdBPK_332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94E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9D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299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9CD3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HL5m|LdBPK_332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844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5D5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328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A02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coatm|LdBPK_343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5E0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962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4939EE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87F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n|LdBPK_3642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7D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FCFD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4A3E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7FA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R5m|LdBPK_270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B319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345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7AA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C89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Ct6|LdBPK_2801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DD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67D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51BCC89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00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YTK1n|LdBPK_3669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B6D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73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6F4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BD52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DR5m|LdBPK_363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3C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AF84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4A50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BA5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Ctg|LdBPK_1000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9D3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762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D1E421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D2D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_LACt2|LdBPK_301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DC8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9A99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85C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81C8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MAT7m|LdBPK_252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B48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F2E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D806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CC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OGDP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FB5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1D75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436423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9B23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Ar|LdBPK_0300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B4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E1E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E68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C600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MAT7m|LdBPK_252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BC3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52E3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B23B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4EED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OGDPm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175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AC2F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6464A0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129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|LdBPK_070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035A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B7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DC6B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DC2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MAT7m|LdBPK_363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49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C72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79C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73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SUCOGDPm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38C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BACF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38E6E1B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2DC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DKg|LdBPK_0105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DA6E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6C5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23AF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40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DMAT7m7|LdBPK_363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99A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B68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45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BF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2M26DCOAtm|LdBPK_060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E02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F4C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2878FF7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C6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05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2AD6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1EC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9A7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EASm|LdBPK_313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D0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8B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9182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23B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2M26DCOAtm|LdBPK_070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759B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450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087D0C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C88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6A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0F1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FE3B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F215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eAtm|LdBPK_3009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E11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A8BE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5B8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2E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2M26DCOAtm|LdBPK_2827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F987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1DC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56A79A2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38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82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755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E2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29C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eAtm|LdBPK_3009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CC9C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8F2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EB8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BF5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2M26DCOAtm|LdBPK_3527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D0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D3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E64EB9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8FEB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01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80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45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BC1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6F4E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meAtm|LdBPK_3433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EC9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871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4348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3B3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AL|LdBPK_1005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BB55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7E18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0CFD8A5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FB6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9763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DF6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FD1A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9EB7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r|LdBPK_3532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A6C1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F1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99B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3BA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CAFCOAL|LdBPK_1404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C0D7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91D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94EDAE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1365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FC3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181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4DB1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649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4g|LdBPK_14077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EC8A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4A4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23E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8798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CINCOAL|LdBPK_17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A32F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2E7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A79E5F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77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1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7FE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83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E45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773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4g|LdBPK_1407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637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794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B8E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E51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COAtg|LdBPK_323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756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C65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42F2696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3926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AT|LdBPK_2812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74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61D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D7ED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B0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4g|LdBPK_1408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5DA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3D5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7E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17E9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COAtg|LdBPK_3539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160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28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6EBA078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81F7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010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AD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8AC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367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911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g|LdBPK_0511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23B4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7EC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F8E4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2F79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PGDH|LdBPK_2009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363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B85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7973610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804A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0105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FAB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E2BE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737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489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EXNCg|LdBPK_3421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D0E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66C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F2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7C05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DPGDH|LdBPK_3442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E54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BCC8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1106554C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DB2D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0105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2BA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46E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655D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853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DHL7m|LdBPK_2615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F8C6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B7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53E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7BE0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AT|LdBPK_1004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ADF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EF1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31E9844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F57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0105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F9A3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B19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4D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007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DHL7m|LdBPK_2924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776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7D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5BA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A753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OCi|LdBPK_34063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FF30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664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4BF1C83E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3B9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0105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E4C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DF32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FD7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51DD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DHL7m|LdBPK_3503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558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693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89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0B0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tm|LdBPK_1910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6C112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9B7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67536269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BD9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0302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1A79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7926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D3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DBEF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HDR7m|LdBPK_2920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9E4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967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1CC0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76B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Ftm|LdBPK_32092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526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260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</w:tr>
      <w:tr w:rsidR="00FF477A" w:rsidRPr="00F854B9" w14:paraId="361451C3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332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DAGCPT|LdBPK_1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303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F037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93A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5A30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0BB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HIBHrm|LdBPK_29225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A8C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5AA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A6EA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2E9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LAD|LdBPK_14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071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72D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U</w:t>
            </w: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70C1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lastRenderedPageBreak/>
              <w:t>N</w:t>
            </w:r>
          </w:p>
        </w:tc>
      </w:tr>
      <w:tr w:rsidR="00FF477A" w:rsidRPr="00F854B9" w14:paraId="7105BC45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81C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LAD|LdBPK_14076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C84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D76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76FA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1C15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t6|LdBPK_18149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6427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0E4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024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AD6F9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5FA5A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23E1E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FF477A" w:rsidRPr="00F854B9" w14:paraId="169CD7A7" w14:textId="77777777" w:rsidTr="00FF477A">
        <w:trPr>
          <w:trHeight w:val="280"/>
        </w:trPr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85D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LAD|LdBPK_14074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EB2B7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ADFC3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7080B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5D6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THRLAD|LdBPK_1407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8C064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UD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931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E698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88636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73E1F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EA20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B6AC" w14:textId="77777777" w:rsidR="00FF477A" w:rsidRPr="00886360" w:rsidRDefault="00FF477A" w:rsidP="00FF47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29ED67FF" w14:textId="475F19A6" w:rsidR="0063265F" w:rsidRDefault="0063265F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p w14:paraId="2667C062" w14:textId="754C4996" w:rsidR="00F854B9" w:rsidRDefault="00F854B9">
      <w:pPr>
        <w:tabs>
          <w:tab w:val="left" w:pos="709"/>
        </w:tabs>
        <w:spacing w:after="0" w:line="240" w:lineRule="auto"/>
        <w:ind w:right="96"/>
        <w:rPr>
          <w:rFonts w:ascii="Times New Roman" w:hAnsi="Times New Roman" w:cs="Times New Roman"/>
          <w:sz w:val="20"/>
          <w:szCs w:val="20"/>
        </w:rPr>
      </w:pPr>
    </w:p>
    <w:sectPr w:rsidR="00F854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12C8B"/>
    <w:multiLevelType w:val="multilevel"/>
    <w:tmpl w:val="057E22A2"/>
    <w:lvl w:ilvl="0">
      <w:start w:val="1"/>
      <w:numFmt w:val="lowerLetter"/>
      <w:lvlText w:val="%1)"/>
      <w:lvlJc w:val="left"/>
      <w:pPr>
        <w:ind w:left="1116" w:hanging="360"/>
      </w:pPr>
    </w:lvl>
    <w:lvl w:ilvl="1">
      <w:start w:val="1"/>
      <w:numFmt w:val="lowerLetter"/>
      <w:lvlText w:val="%2."/>
      <w:lvlJc w:val="left"/>
      <w:pPr>
        <w:ind w:left="1836" w:hanging="360"/>
      </w:pPr>
    </w:lvl>
    <w:lvl w:ilvl="2">
      <w:start w:val="1"/>
      <w:numFmt w:val="lowerRoman"/>
      <w:lvlText w:val="%3."/>
      <w:lvlJc w:val="right"/>
      <w:pPr>
        <w:ind w:left="2556" w:hanging="180"/>
      </w:pPr>
    </w:lvl>
    <w:lvl w:ilvl="3">
      <w:start w:val="1"/>
      <w:numFmt w:val="decimal"/>
      <w:lvlText w:val="%4."/>
      <w:lvlJc w:val="left"/>
      <w:pPr>
        <w:ind w:left="3276" w:hanging="360"/>
      </w:pPr>
    </w:lvl>
    <w:lvl w:ilvl="4">
      <w:start w:val="1"/>
      <w:numFmt w:val="lowerLetter"/>
      <w:lvlText w:val="%5."/>
      <w:lvlJc w:val="left"/>
      <w:pPr>
        <w:ind w:left="3996" w:hanging="360"/>
      </w:pPr>
    </w:lvl>
    <w:lvl w:ilvl="5">
      <w:start w:val="1"/>
      <w:numFmt w:val="lowerRoman"/>
      <w:lvlText w:val="%6."/>
      <w:lvlJc w:val="right"/>
      <w:pPr>
        <w:ind w:left="4716" w:hanging="180"/>
      </w:pPr>
    </w:lvl>
    <w:lvl w:ilvl="6">
      <w:start w:val="1"/>
      <w:numFmt w:val="decimal"/>
      <w:lvlText w:val="%7."/>
      <w:lvlJc w:val="left"/>
      <w:pPr>
        <w:ind w:left="5436" w:hanging="360"/>
      </w:pPr>
    </w:lvl>
    <w:lvl w:ilvl="7">
      <w:start w:val="1"/>
      <w:numFmt w:val="lowerLetter"/>
      <w:lvlText w:val="%8."/>
      <w:lvlJc w:val="left"/>
      <w:pPr>
        <w:ind w:left="6156" w:hanging="360"/>
      </w:pPr>
    </w:lvl>
    <w:lvl w:ilvl="8">
      <w:start w:val="1"/>
      <w:numFmt w:val="lowerRoman"/>
      <w:lvlText w:val="%9."/>
      <w:lvlJc w:val="right"/>
      <w:pPr>
        <w:ind w:left="6876" w:hanging="180"/>
      </w:pPr>
    </w:lvl>
  </w:abstractNum>
  <w:abstractNum w:abstractNumId="1" w15:restartNumberingAfterBreak="0">
    <w:nsid w:val="0FCC49D6"/>
    <w:multiLevelType w:val="hybridMultilevel"/>
    <w:tmpl w:val="C7F24848"/>
    <w:lvl w:ilvl="0" w:tplc="4009001B">
      <w:start w:val="1"/>
      <w:numFmt w:val="lowerRoman"/>
      <w:lvlText w:val="%1."/>
      <w:lvlJc w:val="righ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1CE2478F"/>
    <w:multiLevelType w:val="multilevel"/>
    <w:tmpl w:val="F3547B4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20EA7784"/>
    <w:multiLevelType w:val="multilevel"/>
    <w:tmpl w:val="7018A8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A215C17"/>
    <w:multiLevelType w:val="multilevel"/>
    <w:tmpl w:val="5478F81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5" w15:restartNumberingAfterBreak="0">
    <w:nsid w:val="2DF7156E"/>
    <w:multiLevelType w:val="multilevel"/>
    <w:tmpl w:val="8640B95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F2F4B18"/>
    <w:multiLevelType w:val="hybridMultilevel"/>
    <w:tmpl w:val="5226DBA0"/>
    <w:lvl w:ilvl="0" w:tplc="484022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BE26B7"/>
    <w:multiLevelType w:val="hybridMultilevel"/>
    <w:tmpl w:val="0A744AC6"/>
    <w:lvl w:ilvl="0" w:tplc="40090013">
      <w:start w:val="1"/>
      <w:numFmt w:val="upperRoman"/>
      <w:lvlText w:val="%1."/>
      <w:lvlJc w:val="righ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35C03B98"/>
    <w:multiLevelType w:val="multilevel"/>
    <w:tmpl w:val="0EE24D5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6A87850"/>
    <w:multiLevelType w:val="hybridMultilevel"/>
    <w:tmpl w:val="5226DBA0"/>
    <w:lvl w:ilvl="0" w:tplc="484022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B40F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F6F0CFB"/>
    <w:multiLevelType w:val="multilevel"/>
    <w:tmpl w:val="4B30E922"/>
    <w:lvl w:ilvl="0">
      <w:start w:val="1"/>
      <w:numFmt w:val="lowerLetter"/>
      <w:lvlText w:val="%1."/>
      <w:lvlJc w:val="left"/>
      <w:pPr>
        <w:ind w:left="1116" w:hanging="360"/>
      </w:pPr>
    </w:lvl>
    <w:lvl w:ilvl="1">
      <w:start w:val="1"/>
      <w:numFmt w:val="lowerLetter"/>
      <w:lvlText w:val="%2."/>
      <w:lvlJc w:val="left"/>
      <w:pPr>
        <w:ind w:left="1836" w:hanging="360"/>
      </w:pPr>
    </w:lvl>
    <w:lvl w:ilvl="2">
      <w:start w:val="1"/>
      <w:numFmt w:val="lowerRoman"/>
      <w:lvlText w:val="%3."/>
      <w:lvlJc w:val="right"/>
      <w:pPr>
        <w:ind w:left="2556" w:hanging="180"/>
      </w:pPr>
    </w:lvl>
    <w:lvl w:ilvl="3">
      <w:start w:val="1"/>
      <w:numFmt w:val="decimal"/>
      <w:lvlText w:val="%4."/>
      <w:lvlJc w:val="left"/>
      <w:pPr>
        <w:ind w:left="3276" w:hanging="360"/>
      </w:pPr>
    </w:lvl>
    <w:lvl w:ilvl="4">
      <w:start w:val="1"/>
      <w:numFmt w:val="lowerLetter"/>
      <w:lvlText w:val="%5."/>
      <w:lvlJc w:val="left"/>
      <w:pPr>
        <w:ind w:left="3996" w:hanging="360"/>
      </w:pPr>
    </w:lvl>
    <w:lvl w:ilvl="5">
      <w:start w:val="1"/>
      <w:numFmt w:val="lowerRoman"/>
      <w:lvlText w:val="%6."/>
      <w:lvlJc w:val="right"/>
      <w:pPr>
        <w:ind w:left="4716" w:hanging="180"/>
      </w:pPr>
    </w:lvl>
    <w:lvl w:ilvl="6">
      <w:start w:val="1"/>
      <w:numFmt w:val="decimal"/>
      <w:lvlText w:val="%7."/>
      <w:lvlJc w:val="left"/>
      <w:pPr>
        <w:ind w:left="5436" w:hanging="360"/>
      </w:pPr>
    </w:lvl>
    <w:lvl w:ilvl="7">
      <w:start w:val="1"/>
      <w:numFmt w:val="lowerLetter"/>
      <w:lvlText w:val="%8."/>
      <w:lvlJc w:val="left"/>
      <w:pPr>
        <w:ind w:left="6156" w:hanging="360"/>
      </w:pPr>
    </w:lvl>
    <w:lvl w:ilvl="8">
      <w:start w:val="1"/>
      <w:numFmt w:val="lowerRoman"/>
      <w:lvlText w:val="%9."/>
      <w:lvlJc w:val="right"/>
      <w:pPr>
        <w:ind w:left="6876" w:hanging="180"/>
      </w:pPr>
    </w:lvl>
  </w:abstractNum>
  <w:abstractNum w:abstractNumId="12" w15:restartNumberingAfterBreak="0">
    <w:nsid w:val="5B0F1921"/>
    <w:multiLevelType w:val="hybridMultilevel"/>
    <w:tmpl w:val="6736DF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7B0CCF"/>
    <w:multiLevelType w:val="hybridMultilevel"/>
    <w:tmpl w:val="28BC28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E71561"/>
    <w:multiLevelType w:val="hybridMultilevel"/>
    <w:tmpl w:val="0A0819FC"/>
    <w:lvl w:ilvl="0" w:tplc="2B94161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673E0B1D"/>
    <w:multiLevelType w:val="hybridMultilevel"/>
    <w:tmpl w:val="34C6FA4C"/>
    <w:lvl w:ilvl="0" w:tplc="40090017">
      <w:start w:val="1"/>
      <w:numFmt w:val="lowerLetter"/>
      <w:lvlText w:val="%1)"/>
      <w:lvlJc w:val="left"/>
      <w:pPr>
        <w:ind w:left="1593" w:hanging="360"/>
      </w:pPr>
    </w:lvl>
    <w:lvl w:ilvl="1" w:tplc="40090019" w:tentative="1">
      <w:start w:val="1"/>
      <w:numFmt w:val="lowerLetter"/>
      <w:lvlText w:val="%2."/>
      <w:lvlJc w:val="left"/>
      <w:pPr>
        <w:ind w:left="2313" w:hanging="360"/>
      </w:pPr>
    </w:lvl>
    <w:lvl w:ilvl="2" w:tplc="4009001B" w:tentative="1">
      <w:start w:val="1"/>
      <w:numFmt w:val="lowerRoman"/>
      <w:lvlText w:val="%3."/>
      <w:lvlJc w:val="right"/>
      <w:pPr>
        <w:ind w:left="3033" w:hanging="180"/>
      </w:pPr>
    </w:lvl>
    <w:lvl w:ilvl="3" w:tplc="4009000F" w:tentative="1">
      <w:start w:val="1"/>
      <w:numFmt w:val="decimal"/>
      <w:lvlText w:val="%4."/>
      <w:lvlJc w:val="left"/>
      <w:pPr>
        <w:ind w:left="3753" w:hanging="360"/>
      </w:pPr>
    </w:lvl>
    <w:lvl w:ilvl="4" w:tplc="40090019" w:tentative="1">
      <w:start w:val="1"/>
      <w:numFmt w:val="lowerLetter"/>
      <w:lvlText w:val="%5."/>
      <w:lvlJc w:val="left"/>
      <w:pPr>
        <w:ind w:left="4473" w:hanging="360"/>
      </w:pPr>
    </w:lvl>
    <w:lvl w:ilvl="5" w:tplc="4009001B" w:tentative="1">
      <w:start w:val="1"/>
      <w:numFmt w:val="lowerRoman"/>
      <w:lvlText w:val="%6."/>
      <w:lvlJc w:val="right"/>
      <w:pPr>
        <w:ind w:left="5193" w:hanging="180"/>
      </w:pPr>
    </w:lvl>
    <w:lvl w:ilvl="6" w:tplc="4009000F" w:tentative="1">
      <w:start w:val="1"/>
      <w:numFmt w:val="decimal"/>
      <w:lvlText w:val="%7."/>
      <w:lvlJc w:val="left"/>
      <w:pPr>
        <w:ind w:left="5913" w:hanging="360"/>
      </w:pPr>
    </w:lvl>
    <w:lvl w:ilvl="7" w:tplc="40090019" w:tentative="1">
      <w:start w:val="1"/>
      <w:numFmt w:val="lowerLetter"/>
      <w:lvlText w:val="%8."/>
      <w:lvlJc w:val="left"/>
      <w:pPr>
        <w:ind w:left="6633" w:hanging="360"/>
      </w:pPr>
    </w:lvl>
    <w:lvl w:ilvl="8" w:tplc="4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6" w15:restartNumberingAfterBreak="0">
    <w:nsid w:val="68D87C40"/>
    <w:multiLevelType w:val="multilevel"/>
    <w:tmpl w:val="9E3E3FE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3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17" w15:restartNumberingAfterBreak="0">
    <w:nsid w:val="6E9E6A8D"/>
    <w:multiLevelType w:val="hybridMultilevel"/>
    <w:tmpl w:val="9DC63EB8"/>
    <w:lvl w:ilvl="0" w:tplc="834A29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FE6D4B"/>
    <w:multiLevelType w:val="hybridMultilevel"/>
    <w:tmpl w:val="5226DBA0"/>
    <w:lvl w:ilvl="0" w:tplc="484022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6"/>
  </w:num>
  <w:num w:numId="4">
    <w:abstractNumId w:val="7"/>
  </w:num>
  <w:num w:numId="5">
    <w:abstractNumId w:val="1"/>
  </w:num>
  <w:num w:numId="6">
    <w:abstractNumId w:val="4"/>
  </w:num>
  <w:num w:numId="7">
    <w:abstractNumId w:val="12"/>
  </w:num>
  <w:num w:numId="8">
    <w:abstractNumId w:val="14"/>
  </w:num>
  <w:num w:numId="9">
    <w:abstractNumId w:val="17"/>
  </w:num>
  <w:num w:numId="10">
    <w:abstractNumId w:val="6"/>
  </w:num>
  <w:num w:numId="11">
    <w:abstractNumId w:val="8"/>
  </w:num>
  <w:num w:numId="12">
    <w:abstractNumId w:val="10"/>
  </w:num>
  <w:num w:numId="13">
    <w:abstractNumId w:val="5"/>
  </w:num>
  <w:num w:numId="14">
    <w:abstractNumId w:val="11"/>
  </w:num>
  <w:num w:numId="15">
    <w:abstractNumId w:val="2"/>
  </w:num>
  <w:num w:numId="16">
    <w:abstractNumId w:val="0"/>
  </w:num>
  <w:num w:numId="17">
    <w:abstractNumId w:val="15"/>
  </w:num>
  <w:num w:numId="18">
    <w:abstractNumId w:val="18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NDM2sTQyNDQ1MDNQ0lEKTi0uzszPAykwMqwFAFuErbMtAAAA"/>
  </w:docVars>
  <w:rsids>
    <w:rsidRoot w:val="00457E01"/>
    <w:rsid w:val="00000A78"/>
    <w:rsid w:val="000024FC"/>
    <w:rsid w:val="00002AB5"/>
    <w:rsid w:val="0000407A"/>
    <w:rsid w:val="0002473C"/>
    <w:rsid w:val="000261CF"/>
    <w:rsid w:val="000316AA"/>
    <w:rsid w:val="000325AC"/>
    <w:rsid w:val="00033DB5"/>
    <w:rsid w:val="0003537D"/>
    <w:rsid w:val="000365FF"/>
    <w:rsid w:val="000402C4"/>
    <w:rsid w:val="0004261D"/>
    <w:rsid w:val="0004329D"/>
    <w:rsid w:val="0004594B"/>
    <w:rsid w:val="000543E1"/>
    <w:rsid w:val="000560A7"/>
    <w:rsid w:val="00067938"/>
    <w:rsid w:val="00067EE7"/>
    <w:rsid w:val="000704B7"/>
    <w:rsid w:val="000720A3"/>
    <w:rsid w:val="000862EB"/>
    <w:rsid w:val="0009226C"/>
    <w:rsid w:val="00095836"/>
    <w:rsid w:val="000974EC"/>
    <w:rsid w:val="000A131A"/>
    <w:rsid w:val="000A2946"/>
    <w:rsid w:val="000A3A36"/>
    <w:rsid w:val="000A4E1B"/>
    <w:rsid w:val="000B007D"/>
    <w:rsid w:val="000B15A6"/>
    <w:rsid w:val="000B659E"/>
    <w:rsid w:val="000B6C12"/>
    <w:rsid w:val="000C216E"/>
    <w:rsid w:val="000C24D5"/>
    <w:rsid w:val="000C65C2"/>
    <w:rsid w:val="000C7293"/>
    <w:rsid w:val="000D250A"/>
    <w:rsid w:val="000D6C88"/>
    <w:rsid w:val="000E1512"/>
    <w:rsid w:val="000E3EA2"/>
    <w:rsid w:val="000F3592"/>
    <w:rsid w:val="00102158"/>
    <w:rsid w:val="001023CA"/>
    <w:rsid w:val="00104C10"/>
    <w:rsid w:val="00105A1C"/>
    <w:rsid w:val="001062E6"/>
    <w:rsid w:val="00113304"/>
    <w:rsid w:val="0011512C"/>
    <w:rsid w:val="00122A49"/>
    <w:rsid w:val="001256B1"/>
    <w:rsid w:val="00126B36"/>
    <w:rsid w:val="001271E2"/>
    <w:rsid w:val="00131562"/>
    <w:rsid w:val="00133FBB"/>
    <w:rsid w:val="00134B2F"/>
    <w:rsid w:val="001412F8"/>
    <w:rsid w:val="0014136D"/>
    <w:rsid w:val="001414D1"/>
    <w:rsid w:val="00141C58"/>
    <w:rsid w:val="00143EDB"/>
    <w:rsid w:val="001462E7"/>
    <w:rsid w:val="00147CB6"/>
    <w:rsid w:val="001551BB"/>
    <w:rsid w:val="0016275C"/>
    <w:rsid w:val="001670AD"/>
    <w:rsid w:val="00181EC1"/>
    <w:rsid w:val="001848B2"/>
    <w:rsid w:val="00187A97"/>
    <w:rsid w:val="00191597"/>
    <w:rsid w:val="00193534"/>
    <w:rsid w:val="001A2A6B"/>
    <w:rsid w:val="001A2FEE"/>
    <w:rsid w:val="001A4A6F"/>
    <w:rsid w:val="001B075C"/>
    <w:rsid w:val="001B2C4E"/>
    <w:rsid w:val="001C3A06"/>
    <w:rsid w:val="001C5719"/>
    <w:rsid w:val="001C6E8D"/>
    <w:rsid w:val="001D3B6D"/>
    <w:rsid w:val="001E535C"/>
    <w:rsid w:val="001E5DFF"/>
    <w:rsid w:val="001F2FA4"/>
    <w:rsid w:val="001F706C"/>
    <w:rsid w:val="002030D4"/>
    <w:rsid w:val="002047C6"/>
    <w:rsid w:val="00205757"/>
    <w:rsid w:val="00205EB6"/>
    <w:rsid w:val="002117C2"/>
    <w:rsid w:val="00214565"/>
    <w:rsid w:val="0021532A"/>
    <w:rsid w:val="002158ED"/>
    <w:rsid w:val="00216A14"/>
    <w:rsid w:val="0021787C"/>
    <w:rsid w:val="00223F48"/>
    <w:rsid w:val="002305C0"/>
    <w:rsid w:val="0023157D"/>
    <w:rsid w:val="00232F56"/>
    <w:rsid w:val="0023325A"/>
    <w:rsid w:val="00233864"/>
    <w:rsid w:val="00246363"/>
    <w:rsid w:val="002475F4"/>
    <w:rsid w:val="002479E6"/>
    <w:rsid w:val="00251B6E"/>
    <w:rsid w:val="00251F3E"/>
    <w:rsid w:val="0025215A"/>
    <w:rsid w:val="00253D5B"/>
    <w:rsid w:val="00254A4A"/>
    <w:rsid w:val="002602F9"/>
    <w:rsid w:val="00266B24"/>
    <w:rsid w:val="0027003E"/>
    <w:rsid w:val="00271DAB"/>
    <w:rsid w:val="00271E81"/>
    <w:rsid w:val="00272E58"/>
    <w:rsid w:val="0027378C"/>
    <w:rsid w:val="00274D89"/>
    <w:rsid w:val="002755FB"/>
    <w:rsid w:val="00282392"/>
    <w:rsid w:val="00282808"/>
    <w:rsid w:val="00285149"/>
    <w:rsid w:val="00287793"/>
    <w:rsid w:val="00291294"/>
    <w:rsid w:val="00294741"/>
    <w:rsid w:val="002964C3"/>
    <w:rsid w:val="002A38ED"/>
    <w:rsid w:val="002B48D3"/>
    <w:rsid w:val="002B656C"/>
    <w:rsid w:val="002B71A0"/>
    <w:rsid w:val="002C2367"/>
    <w:rsid w:val="002C5523"/>
    <w:rsid w:val="002D4714"/>
    <w:rsid w:val="002D6930"/>
    <w:rsid w:val="002D734E"/>
    <w:rsid w:val="002E00B5"/>
    <w:rsid w:val="002E1453"/>
    <w:rsid w:val="002E15F1"/>
    <w:rsid w:val="002E1B7B"/>
    <w:rsid w:val="002F0443"/>
    <w:rsid w:val="002F145C"/>
    <w:rsid w:val="002F32AA"/>
    <w:rsid w:val="002F4A9D"/>
    <w:rsid w:val="002F4C17"/>
    <w:rsid w:val="002F6788"/>
    <w:rsid w:val="002F7096"/>
    <w:rsid w:val="00300964"/>
    <w:rsid w:val="00306CB6"/>
    <w:rsid w:val="00307EFE"/>
    <w:rsid w:val="0031125E"/>
    <w:rsid w:val="00313B9F"/>
    <w:rsid w:val="00317AFC"/>
    <w:rsid w:val="0032068D"/>
    <w:rsid w:val="00330237"/>
    <w:rsid w:val="0033264E"/>
    <w:rsid w:val="00336FE0"/>
    <w:rsid w:val="00341E2D"/>
    <w:rsid w:val="00345A25"/>
    <w:rsid w:val="00352D74"/>
    <w:rsid w:val="0035599D"/>
    <w:rsid w:val="00357BEB"/>
    <w:rsid w:val="00357DBF"/>
    <w:rsid w:val="003625B9"/>
    <w:rsid w:val="003636F2"/>
    <w:rsid w:val="0036536C"/>
    <w:rsid w:val="00366426"/>
    <w:rsid w:val="003679D6"/>
    <w:rsid w:val="00367BF7"/>
    <w:rsid w:val="00370BC8"/>
    <w:rsid w:val="00383C1D"/>
    <w:rsid w:val="003871F0"/>
    <w:rsid w:val="003925CC"/>
    <w:rsid w:val="0039286D"/>
    <w:rsid w:val="00395FC4"/>
    <w:rsid w:val="003A09AE"/>
    <w:rsid w:val="003A3725"/>
    <w:rsid w:val="003A46CA"/>
    <w:rsid w:val="003A7C76"/>
    <w:rsid w:val="003B1B37"/>
    <w:rsid w:val="003C49D8"/>
    <w:rsid w:val="003C76A7"/>
    <w:rsid w:val="003D0DE6"/>
    <w:rsid w:val="003D4C83"/>
    <w:rsid w:val="003D5F4E"/>
    <w:rsid w:val="003E0935"/>
    <w:rsid w:val="003E207D"/>
    <w:rsid w:val="003E2D0C"/>
    <w:rsid w:val="003E2D48"/>
    <w:rsid w:val="003E4BC8"/>
    <w:rsid w:val="003E5CBF"/>
    <w:rsid w:val="003E6237"/>
    <w:rsid w:val="003E6537"/>
    <w:rsid w:val="003E694F"/>
    <w:rsid w:val="003F40B0"/>
    <w:rsid w:val="003F4165"/>
    <w:rsid w:val="003F53EC"/>
    <w:rsid w:val="00403C89"/>
    <w:rsid w:val="00404319"/>
    <w:rsid w:val="00411933"/>
    <w:rsid w:val="0041422A"/>
    <w:rsid w:val="0041735F"/>
    <w:rsid w:val="004173C7"/>
    <w:rsid w:val="004202C2"/>
    <w:rsid w:val="00423CF2"/>
    <w:rsid w:val="00424EAE"/>
    <w:rsid w:val="00427021"/>
    <w:rsid w:val="00431230"/>
    <w:rsid w:val="00432379"/>
    <w:rsid w:val="00435B3B"/>
    <w:rsid w:val="00445C12"/>
    <w:rsid w:val="00446D12"/>
    <w:rsid w:val="00453432"/>
    <w:rsid w:val="00453861"/>
    <w:rsid w:val="0045655D"/>
    <w:rsid w:val="00457E01"/>
    <w:rsid w:val="00457EAD"/>
    <w:rsid w:val="00461E0A"/>
    <w:rsid w:val="004640CA"/>
    <w:rsid w:val="004655DE"/>
    <w:rsid w:val="00466488"/>
    <w:rsid w:val="00470450"/>
    <w:rsid w:val="004707C0"/>
    <w:rsid w:val="0047222B"/>
    <w:rsid w:val="00472565"/>
    <w:rsid w:val="004748CC"/>
    <w:rsid w:val="0047630D"/>
    <w:rsid w:val="0048198E"/>
    <w:rsid w:val="00484E17"/>
    <w:rsid w:val="00492C02"/>
    <w:rsid w:val="0049542F"/>
    <w:rsid w:val="00496773"/>
    <w:rsid w:val="004A1DDE"/>
    <w:rsid w:val="004A2E99"/>
    <w:rsid w:val="004B6AC4"/>
    <w:rsid w:val="004C3CDB"/>
    <w:rsid w:val="004D038C"/>
    <w:rsid w:val="004D305A"/>
    <w:rsid w:val="004E1973"/>
    <w:rsid w:val="004E42DC"/>
    <w:rsid w:val="004E4CE0"/>
    <w:rsid w:val="004F0609"/>
    <w:rsid w:val="004F128F"/>
    <w:rsid w:val="004F2804"/>
    <w:rsid w:val="00501120"/>
    <w:rsid w:val="005037B3"/>
    <w:rsid w:val="0051309E"/>
    <w:rsid w:val="0052029C"/>
    <w:rsid w:val="00520EB3"/>
    <w:rsid w:val="005229C0"/>
    <w:rsid w:val="005250D7"/>
    <w:rsid w:val="00525509"/>
    <w:rsid w:val="00535406"/>
    <w:rsid w:val="005418F7"/>
    <w:rsid w:val="00541E6B"/>
    <w:rsid w:val="0054202E"/>
    <w:rsid w:val="00545BCD"/>
    <w:rsid w:val="00547296"/>
    <w:rsid w:val="0054750B"/>
    <w:rsid w:val="00550231"/>
    <w:rsid w:val="0055339F"/>
    <w:rsid w:val="00554BA3"/>
    <w:rsid w:val="0055554E"/>
    <w:rsid w:val="00557913"/>
    <w:rsid w:val="005609EB"/>
    <w:rsid w:val="0056127C"/>
    <w:rsid w:val="00561C53"/>
    <w:rsid w:val="005640EF"/>
    <w:rsid w:val="00575B77"/>
    <w:rsid w:val="005761E8"/>
    <w:rsid w:val="00582393"/>
    <w:rsid w:val="0058357A"/>
    <w:rsid w:val="005860B9"/>
    <w:rsid w:val="0058751B"/>
    <w:rsid w:val="00587BD8"/>
    <w:rsid w:val="00594250"/>
    <w:rsid w:val="005A3026"/>
    <w:rsid w:val="005A3267"/>
    <w:rsid w:val="005B2123"/>
    <w:rsid w:val="005B48CF"/>
    <w:rsid w:val="005B620A"/>
    <w:rsid w:val="005B6A10"/>
    <w:rsid w:val="005B7CE2"/>
    <w:rsid w:val="005C6C67"/>
    <w:rsid w:val="005C74F3"/>
    <w:rsid w:val="005C750E"/>
    <w:rsid w:val="005D4A0C"/>
    <w:rsid w:val="005D4ACB"/>
    <w:rsid w:val="005E0184"/>
    <w:rsid w:val="005E2889"/>
    <w:rsid w:val="005E4B71"/>
    <w:rsid w:val="005E5C7A"/>
    <w:rsid w:val="005E669D"/>
    <w:rsid w:val="005F24BC"/>
    <w:rsid w:val="005F2C7E"/>
    <w:rsid w:val="005F4515"/>
    <w:rsid w:val="005F5459"/>
    <w:rsid w:val="005F5AD4"/>
    <w:rsid w:val="005F6C38"/>
    <w:rsid w:val="00600136"/>
    <w:rsid w:val="006028C6"/>
    <w:rsid w:val="006245EC"/>
    <w:rsid w:val="00626F26"/>
    <w:rsid w:val="0063265F"/>
    <w:rsid w:val="00636475"/>
    <w:rsid w:val="006368B6"/>
    <w:rsid w:val="0063791F"/>
    <w:rsid w:val="0064101D"/>
    <w:rsid w:val="006463D0"/>
    <w:rsid w:val="00652FE7"/>
    <w:rsid w:val="0065350C"/>
    <w:rsid w:val="00653C03"/>
    <w:rsid w:val="00655867"/>
    <w:rsid w:val="00660952"/>
    <w:rsid w:val="00660E38"/>
    <w:rsid w:val="00661466"/>
    <w:rsid w:val="00671B76"/>
    <w:rsid w:val="00671CEE"/>
    <w:rsid w:val="00673E26"/>
    <w:rsid w:val="00674AF5"/>
    <w:rsid w:val="00680493"/>
    <w:rsid w:val="00681C58"/>
    <w:rsid w:val="006847B8"/>
    <w:rsid w:val="00686E52"/>
    <w:rsid w:val="00690AC6"/>
    <w:rsid w:val="00692601"/>
    <w:rsid w:val="006929D5"/>
    <w:rsid w:val="006936C5"/>
    <w:rsid w:val="00696133"/>
    <w:rsid w:val="006A288F"/>
    <w:rsid w:val="006A4471"/>
    <w:rsid w:val="006A50D6"/>
    <w:rsid w:val="006A71D6"/>
    <w:rsid w:val="006A7962"/>
    <w:rsid w:val="006B3988"/>
    <w:rsid w:val="006B3B33"/>
    <w:rsid w:val="006B52A6"/>
    <w:rsid w:val="006C1659"/>
    <w:rsid w:val="006C2D1B"/>
    <w:rsid w:val="006C460F"/>
    <w:rsid w:val="006D1FA0"/>
    <w:rsid w:val="006D4E47"/>
    <w:rsid w:val="006E19D0"/>
    <w:rsid w:val="006E1CCE"/>
    <w:rsid w:val="006E2E43"/>
    <w:rsid w:val="006E2E89"/>
    <w:rsid w:val="006E4001"/>
    <w:rsid w:val="006E5544"/>
    <w:rsid w:val="006F4719"/>
    <w:rsid w:val="006F57A8"/>
    <w:rsid w:val="007028D0"/>
    <w:rsid w:val="00705EAB"/>
    <w:rsid w:val="00715298"/>
    <w:rsid w:val="0071733E"/>
    <w:rsid w:val="00722742"/>
    <w:rsid w:val="0072342B"/>
    <w:rsid w:val="007234EE"/>
    <w:rsid w:val="00733330"/>
    <w:rsid w:val="00740B07"/>
    <w:rsid w:val="00743DD4"/>
    <w:rsid w:val="007451B2"/>
    <w:rsid w:val="007510FB"/>
    <w:rsid w:val="007516F4"/>
    <w:rsid w:val="007574A3"/>
    <w:rsid w:val="00757B97"/>
    <w:rsid w:val="00757F0E"/>
    <w:rsid w:val="0076264B"/>
    <w:rsid w:val="00762B3D"/>
    <w:rsid w:val="00764DE6"/>
    <w:rsid w:val="0077004D"/>
    <w:rsid w:val="0077013E"/>
    <w:rsid w:val="007707F3"/>
    <w:rsid w:val="007716D4"/>
    <w:rsid w:val="00771CE7"/>
    <w:rsid w:val="00772B9C"/>
    <w:rsid w:val="00775A0C"/>
    <w:rsid w:val="007908C4"/>
    <w:rsid w:val="0079684A"/>
    <w:rsid w:val="007A71C9"/>
    <w:rsid w:val="007B0BDF"/>
    <w:rsid w:val="007C2FEC"/>
    <w:rsid w:val="007C5EC4"/>
    <w:rsid w:val="007D646E"/>
    <w:rsid w:val="007E142E"/>
    <w:rsid w:val="007E1FF1"/>
    <w:rsid w:val="007E4018"/>
    <w:rsid w:val="007F0A0B"/>
    <w:rsid w:val="007F1A6E"/>
    <w:rsid w:val="007F7AA5"/>
    <w:rsid w:val="00804A1B"/>
    <w:rsid w:val="00806D38"/>
    <w:rsid w:val="00813540"/>
    <w:rsid w:val="00820F81"/>
    <w:rsid w:val="008235BB"/>
    <w:rsid w:val="00825452"/>
    <w:rsid w:val="008352F9"/>
    <w:rsid w:val="008369E0"/>
    <w:rsid w:val="00840711"/>
    <w:rsid w:val="00843562"/>
    <w:rsid w:val="00844393"/>
    <w:rsid w:val="00844821"/>
    <w:rsid w:val="0084719E"/>
    <w:rsid w:val="00856672"/>
    <w:rsid w:val="00864466"/>
    <w:rsid w:val="00865C03"/>
    <w:rsid w:val="00867922"/>
    <w:rsid w:val="00867E2D"/>
    <w:rsid w:val="00874B88"/>
    <w:rsid w:val="00875DC1"/>
    <w:rsid w:val="00885324"/>
    <w:rsid w:val="00886360"/>
    <w:rsid w:val="00890165"/>
    <w:rsid w:val="00890843"/>
    <w:rsid w:val="00891B31"/>
    <w:rsid w:val="00892D5C"/>
    <w:rsid w:val="00897247"/>
    <w:rsid w:val="00897F2A"/>
    <w:rsid w:val="008A24C5"/>
    <w:rsid w:val="008B6EB4"/>
    <w:rsid w:val="008C0F19"/>
    <w:rsid w:val="008D4E94"/>
    <w:rsid w:val="008D537F"/>
    <w:rsid w:val="008E6DA5"/>
    <w:rsid w:val="008F049D"/>
    <w:rsid w:val="008F4935"/>
    <w:rsid w:val="00900B21"/>
    <w:rsid w:val="00907B22"/>
    <w:rsid w:val="00913812"/>
    <w:rsid w:val="00914410"/>
    <w:rsid w:val="00916F70"/>
    <w:rsid w:val="009232C4"/>
    <w:rsid w:val="00923B59"/>
    <w:rsid w:val="00927513"/>
    <w:rsid w:val="00927E3F"/>
    <w:rsid w:val="00933C04"/>
    <w:rsid w:val="00936389"/>
    <w:rsid w:val="00936AD1"/>
    <w:rsid w:val="00942F5A"/>
    <w:rsid w:val="00946CDA"/>
    <w:rsid w:val="00954E12"/>
    <w:rsid w:val="009555C5"/>
    <w:rsid w:val="00957D3E"/>
    <w:rsid w:val="00967733"/>
    <w:rsid w:val="009706EB"/>
    <w:rsid w:val="00972C0D"/>
    <w:rsid w:val="00973461"/>
    <w:rsid w:val="00982394"/>
    <w:rsid w:val="00982405"/>
    <w:rsid w:val="00983808"/>
    <w:rsid w:val="0098529D"/>
    <w:rsid w:val="00985FAE"/>
    <w:rsid w:val="009906F9"/>
    <w:rsid w:val="009A1A2B"/>
    <w:rsid w:val="009A318B"/>
    <w:rsid w:val="009A5C9C"/>
    <w:rsid w:val="009A6C03"/>
    <w:rsid w:val="009B0ED3"/>
    <w:rsid w:val="009B1F7A"/>
    <w:rsid w:val="009B2E81"/>
    <w:rsid w:val="009B614B"/>
    <w:rsid w:val="009B63CE"/>
    <w:rsid w:val="009B70D1"/>
    <w:rsid w:val="009C1F16"/>
    <w:rsid w:val="009C52A2"/>
    <w:rsid w:val="009C73A8"/>
    <w:rsid w:val="009D0974"/>
    <w:rsid w:val="009D14A0"/>
    <w:rsid w:val="009D3F64"/>
    <w:rsid w:val="009E05A5"/>
    <w:rsid w:val="009E568E"/>
    <w:rsid w:val="009F4818"/>
    <w:rsid w:val="009F594B"/>
    <w:rsid w:val="00A032C9"/>
    <w:rsid w:val="00A03393"/>
    <w:rsid w:val="00A11208"/>
    <w:rsid w:val="00A13CB8"/>
    <w:rsid w:val="00A146D8"/>
    <w:rsid w:val="00A24C72"/>
    <w:rsid w:val="00A24CD9"/>
    <w:rsid w:val="00A3057D"/>
    <w:rsid w:val="00A32822"/>
    <w:rsid w:val="00A33BA5"/>
    <w:rsid w:val="00A34201"/>
    <w:rsid w:val="00A409AC"/>
    <w:rsid w:val="00A4426F"/>
    <w:rsid w:val="00A44660"/>
    <w:rsid w:val="00A5320C"/>
    <w:rsid w:val="00A57FA9"/>
    <w:rsid w:val="00A6137E"/>
    <w:rsid w:val="00A61FA1"/>
    <w:rsid w:val="00A63A67"/>
    <w:rsid w:val="00A65989"/>
    <w:rsid w:val="00A72393"/>
    <w:rsid w:val="00A76504"/>
    <w:rsid w:val="00A769C6"/>
    <w:rsid w:val="00A81A50"/>
    <w:rsid w:val="00A82260"/>
    <w:rsid w:val="00A90939"/>
    <w:rsid w:val="00A91253"/>
    <w:rsid w:val="00A916B1"/>
    <w:rsid w:val="00A9375D"/>
    <w:rsid w:val="00A94C07"/>
    <w:rsid w:val="00A95A8B"/>
    <w:rsid w:val="00A96213"/>
    <w:rsid w:val="00A9726C"/>
    <w:rsid w:val="00AA2F8B"/>
    <w:rsid w:val="00AA4FC9"/>
    <w:rsid w:val="00AA7372"/>
    <w:rsid w:val="00AB02C9"/>
    <w:rsid w:val="00AB1067"/>
    <w:rsid w:val="00AB500E"/>
    <w:rsid w:val="00AB6ECD"/>
    <w:rsid w:val="00AB7B3A"/>
    <w:rsid w:val="00AC09C2"/>
    <w:rsid w:val="00AC5624"/>
    <w:rsid w:val="00AC630E"/>
    <w:rsid w:val="00AC64C2"/>
    <w:rsid w:val="00AD00EE"/>
    <w:rsid w:val="00AD1151"/>
    <w:rsid w:val="00AD7162"/>
    <w:rsid w:val="00AE03F2"/>
    <w:rsid w:val="00AE5BCA"/>
    <w:rsid w:val="00AE5FF5"/>
    <w:rsid w:val="00AE7B0B"/>
    <w:rsid w:val="00AF08C7"/>
    <w:rsid w:val="00AF10AD"/>
    <w:rsid w:val="00AF5B76"/>
    <w:rsid w:val="00AF6CF1"/>
    <w:rsid w:val="00B03616"/>
    <w:rsid w:val="00B04941"/>
    <w:rsid w:val="00B05E3D"/>
    <w:rsid w:val="00B13E47"/>
    <w:rsid w:val="00B151EE"/>
    <w:rsid w:val="00B15B9B"/>
    <w:rsid w:val="00B1637C"/>
    <w:rsid w:val="00B2202E"/>
    <w:rsid w:val="00B25D24"/>
    <w:rsid w:val="00B27684"/>
    <w:rsid w:val="00B27921"/>
    <w:rsid w:val="00B302EB"/>
    <w:rsid w:val="00B33F12"/>
    <w:rsid w:val="00B34791"/>
    <w:rsid w:val="00B367B4"/>
    <w:rsid w:val="00B42039"/>
    <w:rsid w:val="00B42CFA"/>
    <w:rsid w:val="00B4471F"/>
    <w:rsid w:val="00B50ED9"/>
    <w:rsid w:val="00B527C1"/>
    <w:rsid w:val="00B5728A"/>
    <w:rsid w:val="00B704A8"/>
    <w:rsid w:val="00B72128"/>
    <w:rsid w:val="00B73E7C"/>
    <w:rsid w:val="00B81DCC"/>
    <w:rsid w:val="00B90E41"/>
    <w:rsid w:val="00B92BBC"/>
    <w:rsid w:val="00B93C90"/>
    <w:rsid w:val="00B95CEC"/>
    <w:rsid w:val="00B967E9"/>
    <w:rsid w:val="00BA389F"/>
    <w:rsid w:val="00BA4423"/>
    <w:rsid w:val="00BA4B64"/>
    <w:rsid w:val="00BA522E"/>
    <w:rsid w:val="00BA741C"/>
    <w:rsid w:val="00BA7D46"/>
    <w:rsid w:val="00BB110E"/>
    <w:rsid w:val="00BB48E4"/>
    <w:rsid w:val="00BB4C18"/>
    <w:rsid w:val="00BB54DC"/>
    <w:rsid w:val="00BC177A"/>
    <w:rsid w:val="00BC68CE"/>
    <w:rsid w:val="00BD21DF"/>
    <w:rsid w:val="00BD2F7A"/>
    <w:rsid w:val="00BD41FE"/>
    <w:rsid w:val="00BD64B4"/>
    <w:rsid w:val="00BE1B16"/>
    <w:rsid w:val="00BE44FC"/>
    <w:rsid w:val="00BE45A3"/>
    <w:rsid w:val="00BE56E1"/>
    <w:rsid w:val="00BF4F3D"/>
    <w:rsid w:val="00C00E8E"/>
    <w:rsid w:val="00C02455"/>
    <w:rsid w:val="00C03709"/>
    <w:rsid w:val="00C050E2"/>
    <w:rsid w:val="00C05547"/>
    <w:rsid w:val="00C14A48"/>
    <w:rsid w:val="00C1700B"/>
    <w:rsid w:val="00C17F7F"/>
    <w:rsid w:val="00C23CE0"/>
    <w:rsid w:val="00C27D35"/>
    <w:rsid w:val="00C301B7"/>
    <w:rsid w:val="00C302C9"/>
    <w:rsid w:val="00C34221"/>
    <w:rsid w:val="00C36ED0"/>
    <w:rsid w:val="00C4233F"/>
    <w:rsid w:val="00C45115"/>
    <w:rsid w:val="00C567F7"/>
    <w:rsid w:val="00C56BBB"/>
    <w:rsid w:val="00C6269C"/>
    <w:rsid w:val="00C62A52"/>
    <w:rsid w:val="00C71515"/>
    <w:rsid w:val="00C72F84"/>
    <w:rsid w:val="00C74D51"/>
    <w:rsid w:val="00C76BEE"/>
    <w:rsid w:val="00C847EC"/>
    <w:rsid w:val="00C853E4"/>
    <w:rsid w:val="00C85D7F"/>
    <w:rsid w:val="00C91C99"/>
    <w:rsid w:val="00C91D07"/>
    <w:rsid w:val="00C97764"/>
    <w:rsid w:val="00CB0EAB"/>
    <w:rsid w:val="00CB18C4"/>
    <w:rsid w:val="00CB4E3A"/>
    <w:rsid w:val="00CC2C78"/>
    <w:rsid w:val="00CE2167"/>
    <w:rsid w:val="00CF1538"/>
    <w:rsid w:val="00CF49D7"/>
    <w:rsid w:val="00CF5A9A"/>
    <w:rsid w:val="00D0088A"/>
    <w:rsid w:val="00D027F8"/>
    <w:rsid w:val="00D02FDF"/>
    <w:rsid w:val="00D04982"/>
    <w:rsid w:val="00D1035A"/>
    <w:rsid w:val="00D2149B"/>
    <w:rsid w:val="00D215DA"/>
    <w:rsid w:val="00D31FD6"/>
    <w:rsid w:val="00D34D2A"/>
    <w:rsid w:val="00D35678"/>
    <w:rsid w:val="00D37A23"/>
    <w:rsid w:val="00D37AB8"/>
    <w:rsid w:val="00D4090B"/>
    <w:rsid w:val="00D42B71"/>
    <w:rsid w:val="00D43034"/>
    <w:rsid w:val="00D461A7"/>
    <w:rsid w:val="00D531D2"/>
    <w:rsid w:val="00D647EB"/>
    <w:rsid w:val="00D72A34"/>
    <w:rsid w:val="00D74906"/>
    <w:rsid w:val="00D75519"/>
    <w:rsid w:val="00D83BA2"/>
    <w:rsid w:val="00D83E84"/>
    <w:rsid w:val="00D85FCD"/>
    <w:rsid w:val="00D87289"/>
    <w:rsid w:val="00D87DE6"/>
    <w:rsid w:val="00D92B23"/>
    <w:rsid w:val="00D9393E"/>
    <w:rsid w:val="00DA2DD2"/>
    <w:rsid w:val="00DA5718"/>
    <w:rsid w:val="00DB0EF3"/>
    <w:rsid w:val="00DB434D"/>
    <w:rsid w:val="00DB63E8"/>
    <w:rsid w:val="00DB75CC"/>
    <w:rsid w:val="00DC45CB"/>
    <w:rsid w:val="00DC4AE8"/>
    <w:rsid w:val="00DC5A73"/>
    <w:rsid w:val="00DD232F"/>
    <w:rsid w:val="00DD53F6"/>
    <w:rsid w:val="00DD7C16"/>
    <w:rsid w:val="00DE0336"/>
    <w:rsid w:val="00DE4140"/>
    <w:rsid w:val="00DE701B"/>
    <w:rsid w:val="00DF21B3"/>
    <w:rsid w:val="00DF2250"/>
    <w:rsid w:val="00DF2393"/>
    <w:rsid w:val="00DF2EA1"/>
    <w:rsid w:val="00DF6E63"/>
    <w:rsid w:val="00E052F6"/>
    <w:rsid w:val="00E10325"/>
    <w:rsid w:val="00E11E9D"/>
    <w:rsid w:val="00E14B96"/>
    <w:rsid w:val="00E16733"/>
    <w:rsid w:val="00E17A6B"/>
    <w:rsid w:val="00E212DD"/>
    <w:rsid w:val="00E22DA1"/>
    <w:rsid w:val="00E23DF8"/>
    <w:rsid w:val="00E25B96"/>
    <w:rsid w:val="00E4142A"/>
    <w:rsid w:val="00E42424"/>
    <w:rsid w:val="00E433D3"/>
    <w:rsid w:val="00E4366B"/>
    <w:rsid w:val="00E4422E"/>
    <w:rsid w:val="00E45CB4"/>
    <w:rsid w:val="00E470B8"/>
    <w:rsid w:val="00E4795E"/>
    <w:rsid w:val="00E5605D"/>
    <w:rsid w:val="00E60C01"/>
    <w:rsid w:val="00E63868"/>
    <w:rsid w:val="00E661F9"/>
    <w:rsid w:val="00E673D4"/>
    <w:rsid w:val="00E67CDB"/>
    <w:rsid w:val="00E72D71"/>
    <w:rsid w:val="00E73B43"/>
    <w:rsid w:val="00E74A22"/>
    <w:rsid w:val="00E75624"/>
    <w:rsid w:val="00E81E30"/>
    <w:rsid w:val="00EA30D8"/>
    <w:rsid w:val="00EA38B2"/>
    <w:rsid w:val="00EA6461"/>
    <w:rsid w:val="00EA7AFE"/>
    <w:rsid w:val="00EB4A60"/>
    <w:rsid w:val="00EB6504"/>
    <w:rsid w:val="00EC1658"/>
    <w:rsid w:val="00EC77C9"/>
    <w:rsid w:val="00ED06EA"/>
    <w:rsid w:val="00ED0EB0"/>
    <w:rsid w:val="00ED4458"/>
    <w:rsid w:val="00ED72DB"/>
    <w:rsid w:val="00ED7650"/>
    <w:rsid w:val="00EE083C"/>
    <w:rsid w:val="00EE101E"/>
    <w:rsid w:val="00EE267D"/>
    <w:rsid w:val="00EE2929"/>
    <w:rsid w:val="00EE5DE3"/>
    <w:rsid w:val="00EE63F8"/>
    <w:rsid w:val="00EE75F1"/>
    <w:rsid w:val="00EF0C93"/>
    <w:rsid w:val="00EF4D1E"/>
    <w:rsid w:val="00F01A76"/>
    <w:rsid w:val="00F11F99"/>
    <w:rsid w:val="00F14DC4"/>
    <w:rsid w:val="00F152A5"/>
    <w:rsid w:val="00F159F2"/>
    <w:rsid w:val="00F17B77"/>
    <w:rsid w:val="00F22167"/>
    <w:rsid w:val="00F22767"/>
    <w:rsid w:val="00F23348"/>
    <w:rsid w:val="00F24F04"/>
    <w:rsid w:val="00F25812"/>
    <w:rsid w:val="00F31429"/>
    <w:rsid w:val="00F3409A"/>
    <w:rsid w:val="00F34C62"/>
    <w:rsid w:val="00F369F1"/>
    <w:rsid w:val="00F4086C"/>
    <w:rsid w:val="00F43A6E"/>
    <w:rsid w:val="00F54486"/>
    <w:rsid w:val="00F5624E"/>
    <w:rsid w:val="00F56CF4"/>
    <w:rsid w:val="00F60A90"/>
    <w:rsid w:val="00F612D7"/>
    <w:rsid w:val="00F752BD"/>
    <w:rsid w:val="00F760E5"/>
    <w:rsid w:val="00F854B9"/>
    <w:rsid w:val="00F85C2F"/>
    <w:rsid w:val="00F953D3"/>
    <w:rsid w:val="00F97342"/>
    <w:rsid w:val="00FA3C84"/>
    <w:rsid w:val="00FA4939"/>
    <w:rsid w:val="00FA4EEE"/>
    <w:rsid w:val="00FB16F2"/>
    <w:rsid w:val="00FB517C"/>
    <w:rsid w:val="00FB71B9"/>
    <w:rsid w:val="00FC2106"/>
    <w:rsid w:val="00FC229D"/>
    <w:rsid w:val="00FC4D11"/>
    <w:rsid w:val="00FC5BB7"/>
    <w:rsid w:val="00FD2DBC"/>
    <w:rsid w:val="00FD47C1"/>
    <w:rsid w:val="00FD73CD"/>
    <w:rsid w:val="00FF361A"/>
    <w:rsid w:val="00FF3CCF"/>
    <w:rsid w:val="00FF477A"/>
    <w:rsid w:val="00FF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AB3AF"/>
  <w15:docId w15:val="{6C164A4D-4330-4EA4-B043-32A4F79BF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106"/>
  </w:style>
  <w:style w:type="paragraph" w:styleId="Heading1">
    <w:name w:val="heading 1"/>
    <w:basedOn w:val="Normal"/>
    <w:next w:val="Normal"/>
    <w:link w:val="Heading1Char"/>
    <w:uiPriority w:val="1"/>
    <w:qFormat/>
    <w:rsid w:val="00457E01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55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qFormat/>
    <w:rsid w:val="00457E01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rsid w:val="00294741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1670A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0554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73B43"/>
    <w:rPr>
      <w:color w:val="0563C1" w:themeColor="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5609EB"/>
  </w:style>
  <w:style w:type="paragraph" w:customStyle="1" w:styleId="Heading">
    <w:name w:val="Heading"/>
    <w:basedOn w:val="Normal"/>
    <w:next w:val="BodyText"/>
    <w:qFormat/>
    <w:rsid w:val="005609EB"/>
    <w:pPr>
      <w:keepNext/>
      <w:widowControl w:val="0"/>
      <w:suppressAutoHyphens/>
      <w:spacing w:before="240" w:after="120" w:line="240" w:lineRule="auto"/>
    </w:pPr>
    <w:rPr>
      <w:rFonts w:ascii="Liberation Sans" w:eastAsia="Noto Sans CJK SC" w:hAnsi="Liberation Sans" w:cs="Lohit Devanagari"/>
      <w:sz w:val="28"/>
      <w:szCs w:val="28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5609EB"/>
    <w:pPr>
      <w:widowControl w:val="0"/>
      <w:suppressAutoHyphens/>
      <w:spacing w:after="0" w:line="221" w:lineRule="exact"/>
      <w:ind w:left="876"/>
    </w:pPr>
    <w:rPr>
      <w:rFonts w:ascii="Courier New" w:eastAsia="Courier New" w:hAnsi="Courier New" w:cs="Courier New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609EB"/>
    <w:rPr>
      <w:rFonts w:ascii="Courier New" w:eastAsia="Courier New" w:hAnsi="Courier New" w:cs="Courier New"/>
      <w:sz w:val="20"/>
      <w:szCs w:val="20"/>
      <w:lang w:val="en-US" w:bidi="en-US"/>
    </w:rPr>
  </w:style>
  <w:style w:type="paragraph" w:styleId="List">
    <w:name w:val="List"/>
    <w:basedOn w:val="BodyText"/>
    <w:rsid w:val="005609EB"/>
    <w:rPr>
      <w:rFonts w:cs="Lohit Devanagari"/>
    </w:rPr>
  </w:style>
  <w:style w:type="paragraph" w:styleId="Caption">
    <w:name w:val="caption"/>
    <w:basedOn w:val="Normal"/>
    <w:qFormat/>
    <w:rsid w:val="005609EB"/>
    <w:pPr>
      <w:widowControl w:val="0"/>
      <w:suppressLineNumbers/>
      <w:suppressAutoHyphens/>
      <w:spacing w:before="120" w:after="120" w:line="240" w:lineRule="auto"/>
    </w:pPr>
    <w:rPr>
      <w:rFonts w:ascii="Courier New" w:eastAsia="Courier New" w:hAnsi="Courier New" w:cs="Lohit Devanagari"/>
      <w:i/>
      <w:iCs/>
      <w:sz w:val="24"/>
      <w:szCs w:val="24"/>
      <w:lang w:val="en-US" w:bidi="en-US"/>
    </w:rPr>
  </w:style>
  <w:style w:type="paragraph" w:customStyle="1" w:styleId="Index">
    <w:name w:val="Index"/>
    <w:basedOn w:val="Normal"/>
    <w:qFormat/>
    <w:rsid w:val="005609EB"/>
    <w:pPr>
      <w:widowControl w:val="0"/>
      <w:suppressLineNumbers/>
      <w:suppressAutoHyphens/>
      <w:spacing w:after="0" w:line="240" w:lineRule="auto"/>
    </w:pPr>
    <w:rPr>
      <w:rFonts w:ascii="Courier New" w:eastAsia="Courier New" w:hAnsi="Courier New" w:cs="Lohit Devanagari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5609EB"/>
    <w:pPr>
      <w:widowControl w:val="0"/>
      <w:suppressAutoHyphens/>
      <w:spacing w:after="0" w:line="206" w:lineRule="exact"/>
    </w:pPr>
    <w:rPr>
      <w:rFonts w:ascii="Courier New" w:eastAsia="Courier New" w:hAnsi="Courier New" w:cs="Courier New"/>
      <w:lang w:val="en-US" w:bidi="en-US"/>
    </w:rPr>
  </w:style>
  <w:style w:type="table" w:customStyle="1" w:styleId="TableGrid1">
    <w:name w:val="Table Grid1"/>
    <w:basedOn w:val="TableNormal"/>
    <w:next w:val="TableGrid"/>
    <w:uiPriority w:val="59"/>
    <w:rsid w:val="005609EB"/>
    <w:pPr>
      <w:suppressAutoHyphens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5609EB"/>
    <w:pPr>
      <w:suppressAutoHyphens/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2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A2F8B"/>
    <w:rPr>
      <w:color w:val="954F72"/>
      <w:u w:val="single"/>
    </w:rPr>
  </w:style>
  <w:style w:type="paragraph" w:customStyle="1" w:styleId="msonormal0">
    <w:name w:val="msonormal"/>
    <w:basedOn w:val="Normal"/>
    <w:rsid w:val="00AA2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5">
    <w:name w:val="xl65"/>
    <w:basedOn w:val="Normal"/>
    <w:rsid w:val="00AA2F8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  <w:style w:type="paragraph" w:customStyle="1" w:styleId="xl66">
    <w:name w:val="xl66"/>
    <w:basedOn w:val="Normal"/>
    <w:rsid w:val="00AA2F8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  <w:style w:type="paragraph" w:customStyle="1" w:styleId="xl67">
    <w:name w:val="xl67"/>
    <w:basedOn w:val="Normal"/>
    <w:rsid w:val="00AA2F8B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  <w:style w:type="paragraph" w:customStyle="1" w:styleId="xl68">
    <w:name w:val="xl68"/>
    <w:basedOn w:val="Normal"/>
    <w:rsid w:val="00AA2F8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9">
    <w:name w:val="xl69"/>
    <w:basedOn w:val="Normal"/>
    <w:rsid w:val="00AA2F8B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0">
    <w:name w:val="xl70"/>
    <w:basedOn w:val="Normal"/>
    <w:rsid w:val="00AA2F8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sz w:val="24"/>
      <w:szCs w:val="24"/>
      <w:lang w:eastAsia="en-IN"/>
    </w:rPr>
  </w:style>
  <w:style w:type="numbering" w:customStyle="1" w:styleId="NoList2">
    <w:name w:val="No List2"/>
    <w:next w:val="NoList"/>
    <w:uiPriority w:val="99"/>
    <w:semiHidden/>
    <w:unhideWhenUsed/>
    <w:rsid w:val="00AA2F8B"/>
  </w:style>
  <w:style w:type="paragraph" w:customStyle="1" w:styleId="xl71">
    <w:name w:val="xl71"/>
    <w:basedOn w:val="Normal"/>
    <w:rsid w:val="00476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3">
    <w:name w:val="xl63"/>
    <w:basedOn w:val="Normal"/>
    <w:rsid w:val="00F854B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xl64">
    <w:name w:val="xl64"/>
    <w:basedOn w:val="Normal"/>
    <w:rsid w:val="00F854B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5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AECE6-5870-483F-A176-680C433CB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9</TotalTime>
  <Pages>14</Pages>
  <Words>4622</Words>
  <Characters>26351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30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tanu</dc:creator>
  <cp:lastModifiedBy>SUTANU NANDI</cp:lastModifiedBy>
  <cp:revision>777</cp:revision>
  <cp:lastPrinted>2020-06-06T16:45:00Z</cp:lastPrinted>
  <dcterms:created xsi:type="dcterms:W3CDTF">2019-06-04T04:32:00Z</dcterms:created>
  <dcterms:modified xsi:type="dcterms:W3CDTF">2020-09-11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genomics</vt:lpwstr>
  </property>
  <property fmtid="{D5CDD505-2E9C-101B-9397-08002B2CF9AE}" pid="13" name="Mendeley Recent Style Name 5_1">
    <vt:lpwstr>Genomic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